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74542" w14:textId="72B73178" w:rsidR="00DD40F5" w:rsidRPr="00DD40F5" w:rsidRDefault="00FF06C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06C5">
        <w:rPr>
          <w:rFonts w:ascii="Times New Roman" w:eastAsia="Times New Roman" w:hAnsi="Times New Roman" w:cs="Times New Roman" w:hint="eastAsia"/>
          <w:sz w:val="24"/>
          <w:szCs w:val="24"/>
        </w:rPr>
        <w:t>(T38)</w:t>
      </w:r>
      <w:r w:rsidRPr="00FF06C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FF06C5">
        <w:rPr>
          <w:rFonts w:ascii="Times New Roman" w:eastAsia="Times New Roman" w:hAnsi="Times New Roman" w:cs="Times New Roman" w:hint="eastAsia"/>
          <w:sz w:val="24"/>
          <w:szCs w:val="24"/>
        </w:rPr>
        <w:t>SequenceObject</w:t>
      </w:r>
      <w:proofErr w:type="spellEnd"/>
      <w:r w:rsidRPr="00FF06C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FF06C5">
        <w:rPr>
          <w:rFonts w:ascii="Times New Roman" w:eastAsia="Times New Roman" w:hAnsi="Times New Roman" w:cs="Times New Roman" w:hint="eastAsia"/>
          <w:sz w:val="24"/>
          <w:szCs w:val="24"/>
        </w:rPr>
        <w:t>IdentityProperty</w:t>
      </w:r>
      <w:proofErr w:type="spellEnd"/>
      <w:r w:rsidR="00FA41FB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FA41FB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FA41FB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FA41FB">
        <w:rPr>
          <w:rFonts w:ascii="Times New Roman" w:eastAsia="Times New Roman" w:hAnsi="Times New Roman" w:cs="Times New Roman"/>
          <w:sz w:val="24"/>
          <w:szCs w:val="24"/>
        </w:rPr>
        <w:br/>
      </w:r>
      <w:r w:rsidR="00FA41F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A41FB">
        <w:rPr>
          <w:rFonts w:ascii="Times New Roman" w:eastAsia="Times New Roman" w:hAnsi="Times New Roman" w:cs="Times New Roman"/>
          <w:sz w:val="24"/>
          <w:szCs w:val="24"/>
        </w:rPr>
        <w:br/>
      </w:r>
      <w:r w:rsidR="00A02EDD" w:rsidRPr="00A02EDD">
        <w:rPr>
          <w:rFonts w:ascii="Times New Roman" w:eastAsia="Times New Roman" w:hAnsi="Times New Roman" w:cs="Times New Roman" w:hint="eastAsia"/>
          <w:sz w:val="24"/>
          <w:szCs w:val="24"/>
        </w:rPr>
        <w:t>(T38)</w:t>
      </w:r>
      <w:r w:rsidR="00A02EDD" w:rsidRPr="00A02EDD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A02EDD" w:rsidRPr="00A02EDD">
        <w:rPr>
          <w:rFonts w:ascii="Times New Roman" w:eastAsia="Times New Roman" w:hAnsi="Times New Roman" w:cs="Times New Roman" w:hint="eastAsia"/>
          <w:sz w:val="24"/>
          <w:szCs w:val="24"/>
        </w:rPr>
        <w:t>SequenceObject</w:t>
      </w:r>
      <w:proofErr w:type="spellEnd"/>
      <w:r w:rsidR="00A02EDD" w:rsidRPr="00A02EDD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="00A02EDD" w:rsidRPr="00A02EDD">
        <w:rPr>
          <w:rFonts w:ascii="Times New Roman" w:eastAsia="Times New Roman" w:hAnsi="Times New Roman" w:cs="Times New Roman" w:hint="eastAsia"/>
          <w:sz w:val="24"/>
          <w:szCs w:val="24"/>
        </w:rPr>
        <w:t>IdentityProperty</w:t>
      </w:r>
      <w:proofErr w:type="spellEnd"/>
      <w:r w:rsidR="00DD40F5">
        <w:rPr>
          <w:rFonts w:ascii="Times New Roman" w:eastAsia="Times New Roman" w:hAnsi="Times New Roman" w:cs="Times New Roman"/>
          <w:sz w:val="24"/>
          <w:szCs w:val="24"/>
        </w:rPr>
        <w:br/>
      </w:r>
      <w:r w:rsidR="00FA41F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D40F5">
        <w:rPr>
          <w:rFonts w:ascii="Times New Roman" w:eastAsia="Times New Roman" w:hAnsi="Times New Roman" w:cs="Times New Roman"/>
          <w:sz w:val="24"/>
          <w:szCs w:val="24"/>
        </w:rPr>
        <w:br/>
      </w:r>
      <w:r w:rsidR="00DD40F5" w:rsidRPr="00DD40F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B48D69C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45DEC26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DD40F5">
        <w:rPr>
          <w:rFonts w:ascii="Times New Roman" w:eastAsia="Times New Roman" w:hAnsi="Times New Roman" w:cs="Times New Roman"/>
          <w:sz w:val="24"/>
          <w:szCs w:val="24"/>
        </w:rPr>
        <w:t>SequenceObject</w:t>
      </w:r>
      <w:proofErr w:type="spellEnd"/>
    </w:p>
    <w:p w14:paraId="3239409A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0. Create Sequence Object by SSMS</w:t>
      </w:r>
    </w:p>
    <w:p w14:paraId="597022C5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1. Sequence Object Basic concept.</w:t>
      </w:r>
    </w:p>
    <w:p w14:paraId="3DF2BCB4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2. decrementing Sequence object</w:t>
      </w:r>
    </w:p>
    <w:p w14:paraId="243E16C4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3. MINVALUE and MAXVALUE of Sequence object</w:t>
      </w:r>
    </w:p>
    <w:p w14:paraId="7CFC1AB7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4. MINVALUE, MAXVALUE and CYCLE of Sequence object</w:t>
      </w:r>
    </w:p>
    <w:p w14:paraId="6E99E38D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5. MINVALUE, MAXVALUE and CYCLE of Sequence object</w:t>
      </w:r>
    </w:p>
    <w:p w14:paraId="20BB88D8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1.6. Clean up</w:t>
      </w:r>
    </w:p>
    <w:p w14:paraId="557D7A3E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9C78A11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DD40F5">
        <w:rPr>
          <w:rFonts w:ascii="Times New Roman" w:eastAsia="Times New Roman" w:hAnsi="Times New Roman" w:cs="Times New Roman"/>
          <w:sz w:val="24"/>
          <w:szCs w:val="24"/>
        </w:rPr>
        <w:t>SequenceAndIdentity</w:t>
      </w:r>
      <w:proofErr w:type="spellEnd"/>
    </w:p>
    <w:p w14:paraId="07089D73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2.1. Sequence object V.S. Identity property</w:t>
      </w:r>
    </w:p>
    <w:p w14:paraId="708CEE23" w14:textId="77777777" w:rsidR="00DD40F5" w:rsidRPr="00DD40F5" w:rsidRDefault="00DD40F5" w:rsidP="000C29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2.2. Sequence object V.S. Identity property</w:t>
      </w:r>
    </w:p>
    <w:p w14:paraId="615EF4A0" w14:textId="699898BE" w:rsidR="006D4461" w:rsidRDefault="00DD40F5" w:rsidP="000C29A7">
      <w:pPr>
        <w:spacing w:after="0" w:line="240" w:lineRule="auto"/>
      </w:pPr>
      <w:r w:rsidRPr="00DD40F5">
        <w:rPr>
          <w:rFonts w:ascii="Times New Roman" w:eastAsia="Times New Roman" w:hAnsi="Times New Roman" w:cs="Times New Roman"/>
          <w:sz w:val="24"/>
          <w:szCs w:val="24"/>
        </w:rPr>
        <w:t>2.3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FA41F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A41FB">
        <w:br/>
      </w:r>
      <w:r w:rsidR="00FA41FB">
        <w:br/>
      </w:r>
    </w:p>
    <w:p w14:paraId="12DB89CD" w14:textId="77777777" w:rsidR="006D4461" w:rsidRDefault="006D4461" w:rsidP="000C29A7">
      <w:pPr>
        <w:spacing w:after="0"/>
      </w:pPr>
      <w:r>
        <w:rPr>
          <w:sz w:val="48"/>
          <w:szCs w:val="48"/>
        </w:rPr>
        <w:t>0. Summary</w:t>
      </w:r>
    </w:p>
    <w:p w14:paraId="0B4231A0" w14:textId="77777777" w:rsidR="006D4461" w:rsidRDefault="006D4461" w:rsidP="000C29A7">
      <w:pPr>
        <w:spacing w:after="0"/>
      </w:pPr>
    </w:p>
    <w:p w14:paraId="05768ACA" w14:textId="77777777" w:rsidR="006D4461" w:rsidRDefault="006D4461" w:rsidP="000C29A7">
      <w:pPr>
        <w:spacing w:after="0"/>
      </w:pPr>
    </w:p>
    <w:p w14:paraId="2FB71BAF" w14:textId="77777777" w:rsidR="006D4461" w:rsidRDefault="006D4461" w:rsidP="000C29A7">
      <w:pPr>
        <w:spacing w:after="0"/>
      </w:pPr>
      <w:r>
        <w:t>1.</w:t>
      </w:r>
    </w:p>
    <w:p w14:paraId="1EADDA2C" w14:textId="77777777" w:rsidR="006D4461" w:rsidRDefault="006D4461" w:rsidP="000C29A7">
      <w:pPr>
        <w:spacing w:after="0"/>
      </w:pPr>
      <w:r>
        <w:t>Sequence Object</w:t>
      </w:r>
    </w:p>
    <w:p w14:paraId="0E979C69" w14:textId="77777777" w:rsidR="006D4461" w:rsidRDefault="006D4461" w:rsidP="000C29A7">
      <w:pPr>
        <w:spacing w:after="0"/>
      </w:pPr>
      <w:r>
        <w:t>Reference:</w:t>
      </w:r>
    </w:p>
    <w:p w14:paraId="69581420" w14:textId="77777777" w:rsidR="006D4461" w:rsidRDefault="00000000" w:rsidP="000C29A7">
      <w:pPr>
        <w:spacing w:after="0"/>
      </w:pPr>
      <w:hyperlink r:id="rId7" w:history="1">
        <w:r w:rsidR="006D4461">
          <w:rPr>
            <w:rStyle w:val="Hyperlink"/>
          </w:rPr>
          <w:t>https://docs.microsoft.com/en-us/sql/t-sql/statements/create-sequence-transact-sql</w:t>
        </w:r>
      </w:hyperlink>
    </w:p>
    <w:p w14:paraId="7309015D" w14:textId="77777777" w:rsidR="006D4461" w:rsidRDefault="006D4461" w:rsidP="000C29A7">
      <w:pPr>
        <w:spacing w:after="0"/>
      </w:pPr>
      <w:r>
        <w:t>CREATE SEQUENCE [</w:t>
      </w:r>
      <w:proofErr w:type="spellStart"/>
      <w:r>
        <w:t>schema_</w:t>
      </w:r>
      <w:proofErr w:type="gramStart"/>
      <w:r>
        <w:t>name</w:t>
      </w:r>
      <w:proofErr w:type="spellEnd"/>
      <w:r>
        <w:t xml:space="preserve"> .</w:t>
      </w:r>
      <w:proofErr w:type="gramEnd"/>
      <w:r>
        <w:t xml:space="preserve"> ] </w:t>
      </w:r>
      <w:proofErr w:type="spellStart"/>
      <w:r>
        <w:t>sequence_name</w:t>
      </w:r>
      <w:proofErr w:type="spellEnd"/>
      <w:r>
        <w:t>  </w:t>
      </w:r>
    </w:p>
    <w:p w14:paraId="3B8642A6" w14:textId="77777777" w:rsidR="006D4461" w:rsidRDefault="006D4461" w:rsidP="000C29A7">
      <w:pPr>
        <w:spacing w:after="0"/>
      </w:pPr>
      <w:r>
        <w:t xml:space="preserve">    [ AS [ </w:t>
      </w:r>
      <w:proofErr w:type="spellStart"/>
      <w:r>
        <w:t>built_in_integer_type</w:t>
      </w:r>
      <w:proofErr w:type="spellEnd"/>
      <w:r>
        <w:t xml:space="preserve"> | user-</w:t>
      </w:r>
      <w:proofErr w:type="spellStart"/>
      <w:r>
        <w:t>defined_integer_</w:t>
      </w:r>
      <w:proofErr w:type="gramStart"/>
      <w:r>
        <w:t>type</w:t>
      </w:r>
      <w:proofErr w:type="spellEnd"/>
      <w:r>
        <w:t xml:space="preserve"> ]</w:t>
      </w:r>
      <w:proofErr w:type="gramEnd"/>
      <w:r>
        <w:t xml:space="preserve"> ]  </w:t>
      </w:r>
    </w:p>
    <w:p w14:paraId="28B7A981" w14:textId="77777777" w:rsidR="006D4461" w:rsidRDefault="006D4461" w:rsidP="000C29A7">
      <w:pPr>
        <w:spacing w:after="0"/>
      </w:pPr>
      <w:r>
        <w:t>    [ START WITH &lt;constant</w:t>
      </w:r>
      <w:proofErr w:type="gramStart"/>
      <w:r>
        <w:t>&gt; ]</w:t>
      </w:r>
      <w:proofErr w:type="gramEnd"/>
      <w:r>
        <w:t>  </w:t>
      </w:r>
    </w:p>
    <w:p w14:paraId="28EE937B" w14:textId="77777777" w:rsidR="006D4461" w:rsidRDefault="006D4461" w:rsidP="000C29A7">
      <w:pPr>
        <w:spacing w:after="0"/>
      </w:pPr>
      <w:r>
        <w:t>    [ INCREMENT BY &lt;constant</w:t>
      </w:r>
      <w:proofErr w:type="gramStart"/>
      <w:r>
        <w:t>&gt; ]</w:t>
      </w:r>
      <w:proofErr w:type="gramEnd"/>
      <w:r>
        <w:t>  </w:t>
      </w:r>
    </w:p>
    <w:p w14:paraId="639C9273" w14:textId="77777777" w:rsidR="006D4461" w:rsidRDefault="006D4461" w:rsidP="000C29A7">
      <w:pPr>
        <w:spacing w:after="0"/>
      </w:pPr>
      <w:r>
        <w:t xml:space="preserve">    [ </w:t>
      </w:r>
      <w:proofErr w:type="gramStart"/>
      <w:r>
        <w:t>{ MINVALUE</w:t>
      </w:r>
      <w:proofErr w:type="gramEnd"/>
      <w:r>
        <w:t xml:space="preserve"> [ &lt;constant&gt; ] } | { NO MINVALUE } ]  </w:t>
      </w:r>
    </w:p>
    <w:p w14:paraId="08AB2B89" w14:textId="77777777" w:rsidR="006D4461" w:rsidRDefault="006D4461" w:rsidP="000C29A7">
      <w:pPr>
        <w:spacing w:after="0"/>
      </w:pPr>
      <w:r>
        <w:t xml:space="preserve">    [ </w:t>
      </w:r>
      <w:proofErr w:type="gramStart"/>
      <w:r>
        <w:t>{ MAXVALUE</w:t>
      </w:r>
      <w:proofErr w:type="gramEnd"/>
      <w:r>
        <w:t xml:space="preserve"> [ &lt;constant&gt; ] } | { NO MAXVALUE } ]  </w:t>
      </w:r>
    </w:p>
    <w:p w14:paraId="29B1CD82" w14:textId="77777777" w:rsidR="006D4461" w:rsidRDefault="006D4461" w:rsidP="000C29A7">
      <w:pPr>
        <w:spacing w:after="0"/>
      </w:pPr>
      <w:r>
        <w:t xml:space="preserve">    [ CYCLE | </w:t>
      </w:r>
      <w:proofErr w:type="gramStart"/>
      <w:r>
        <w:t>{ NO</w:t>
      </w:r>
      <w:proofErr w:type="gramEnd"/>
      <w:r>
        <w:t xml:space="preserve"> CYCLE } ]  </w:t>
      </w:r>
    </w:p>
    <w:p w14:paraId="2525CA8C" w14:textId="77777777" w:rsidR="006D4461" w:rsidRDefault="006D4461" w:rsidP="000C29A7">
      <w:pPr>
        <w:spacing w:after="0"/>
      </w:pPr>
      <w:r>
        <w:t xml:space="preserve">    [ </w:t>
      </w:r>
      <w:proofErr w:type="gramStart"/>
      <w:r>
        <w:t>{ CACHE</w:t>
      </w:r>
      <w:proofErr w:type="gramEnd"/>
      <w:r>
        <w:t xml:space="preserve"> [ &lt;constant&gt; ] } | { NO CACHE } ]  </w:t>
      </w:r>
    </w:p>
    <w:p w14:paraId="35D819ED" w14:textId="77777777" w:rsidR="006D4461" w:rsidRDefault="006D4461" w:rsidP="000C29A7">
      <w:pPr>
        <w:spacing w:after="0"/>
      </w:pPr>
      <w:r>
        <w:t>    [ ; ]  </w:t>
      </w:r>
    </w:p>
    <w:p w14:paraId="3E67745C" w14:textId="77777777" w:rsidR="006D4461" w:rsidRDefault="006D4461" w:rsidP="000C29A7">
      <w:pPr>
        <w:spacing w:after="0"/>
      </w:pPr>
      <w:r>
        <w:t>E.g.</w:t>
      </w:r>
    </w:p>
    <w:p w14:paraId="21E7D068" w14:textId="77777777" w:rsidR="006D4461" w:rsidRDefault="006D4461" w:rsidP="000C29A7">
      <w:pPr>
        <w:spacing w:after="0"/>
      </w:pPr>
      <w:r>
        <w:t>--CREATE SEQUENCE SequenceObj4</w:t>
      </w:r>
    </w:p>
    <w:p w14:paraId="5532D73C" w14:textId="77777777" w:rsidR="006D4461" w:rsidRDefault="006D4461" w:rsidP="000C29A7">
      <w:pPr>
        <w:spacing w:after="0"/>
      </w:pPr>
      <w:r>
        <w:t>--AS INT</w:t>
      </w:r>
    </w:p>
    <w:p w14:paraId="1A77EE25" w14:textId="77777777" w:rsidR="006D4461" w:rsidRDefault="006D4461" w:rsidP="000C29A7">
      <w:pPr>
        <w:spacing w:after="0"/>
      </w:pPr>
      <w:r>
        <w:t>--START WITH 14</w:t>
      </w:r>
    </w:p>
    <w:p w14:paraId="05F7B0A6" w14:textId="77777777" w:rsidR="006D4461" w:rsidRDefault="006D4461" w:rsidP="000C29A7">
      <w:pPr>
        <w:spacing w:after="0"/>
      </w:pPr>
      <w:r>
        <w:t>--INCREMENT BY 1</w:t>
      </w:r>
    </w:p>
    <w:p w14:paraId="0A40946B" w14:textId="77777777" w:rsidR="006D4461" w:rsidRDefault="006D4461" w:rsidP="000C29A7">
      <w:pPr>
        <w:spacing w:after="0"/>
      </w:pPr>
      <w:r>
        <w:t>--MINVALUE 10</w:t>
      </w:r>
    </w:p>
    <w:p w14:paraId="6A8A849E" w14:textId="77777777" w:rsidR="006D4461" w:rsidRDefault="006D4461" w:rsidP="000C29A7">
      <w:pPr>
        <w:spacing w:after="0"/>
      </w:pPr>
      <w:r>
        <w:t>--MAXVALUE 15</w:t>
      </w:r>
    </w:p>
    <w:p w14:paraId="5F0E80A1" w14:textId="77777777" w:rsidR="006D4461" w:rsidRDefault="006D4461" w:rsidP="000C29A7">
      <w:pPr>
        <w:spacing w:after="0"/>
      </w:pPr>
      <w:r>
        <w:t>--CYCLE</w:t>
      </w:r>
    </w:p>
    <w:p w14:paraId="4A699B85" w14:textId="77777777" w:rsidR="006D4461" w:rsidRDefault="006D4461" w:rsidP="000C29A7">
      <w:pPr>
        <w:spacing w:after="0"/>
      </w:pPr>
      <w:r>
        <w:t>--CACHE 10</w:t>
      </w:r>
    </w:p>
    <w:p w14:paraId="508020E5" w14:textId="77777777" w:rsidR="006D4461" w:rsidRDefault="006D4461" w:rsidP="000C29A7">
      <w:pPr>
        <w:spacing w:after="0"/>
      </w:pPr>
      <w:r>
        <w:t>1.1.</w:t>
      </w:r>
    </w:p>
    <w:p w14:paraId="5E7ADA64" w14:textId="77777777" w:rsidR="006D4461" w:rsidRDefault="006D4461" w:rsidP="000C29A7">
      <w:pPr>
        <w:spacing w:after="0"/>
      </w:pPr>
      <w:r>
        <w:t xml:space="preserve">--AS </w:t>
      </w:r>
      <w:proofErr w:type="spellStart"/>
      <w:r>
        <w:t>DataType</w:t>
      </w:r>
      <w:proofErr w:type="spellEnd"/>
    </w:p>
    <w:p w14:paraId="2A190911" w14:textId="77777777" w:rsidR="006D4461" w:rsidRDefault="006D4461" w:rsidP="000C29A7">
      <w:pPr>
        <w:spacing w:after="0"/>
      </w:pPr>
      <w:r>
        <w:t>E.g.</w:t>
      </w:r>
    </w:p>
    <w:p w14:paraId="1D7DA9BE" w14:textId="77777777" w:rsidR="006D4461" w:rsidRDefault="006D4461" w:rsidP="000C29A7">
      <w:pPr>
        <w:spacing w:after="0"/>
      </w:pPr>
      <w:r>
        <w:t>--AS INT</w:t>
      </w:r>
    </w:p>
    <w:p w14:paraId="78E5AC52" w14:textId="77777777" w:rsidR="006D4461" w:rsidRDefault="006D4461" w:rsidP="000C29A7">
      <w:pPr>
        <w:spacing w:after="0"/>
      </w:pPr>
      <w:r>
        <w:lastRenderedPageBreak/>
        <w:t xml:space="preserve">Default is </w:t>
      </w:r>
      <w:proofErr w:type="spellStart"/>
      <w:r>
        <w:t>bigint</w:t>
      </w:r>
      <w:proofErr w:type="spellEnd"/>
      <w:r>
        <w:t>.</w:t>
      </w:r>
    </w:p>
    <w:p w14:paraId="1E10BEE0" w14:textId="77777777" w:rsidR="006D4461" w:rsidRDefault="006D4461" w:rsidP="000C29A7">
      <w:pPr>
        <w:spacing w:after="0"/>
      </w:pPr>
      <w:proofErr w:type="spellStart"/>
      <w:r>
        <w:t>DataType</w:t>
      </w:r>
      <w:proofErr w:type="spellEnd"/>
      <w:r>
        <w:t xml:space="preserve"> can be Built-in integer type</w:t>
      </w:r>
    </w:p>
    <w:p w14:paraId="03775F3C" w14:textId="77777777" w:rsidR="006D4461" w:rsidRDefault="006D4461" w:rsidP="000C29A7">
      <w:pPr>
        <w:spacing w:after="0"/>
      </w:pPr>
      <w:r>
        <w:t>(</w:t>
      </w:r>
      <w:proofErr w:type="spellStart"/>
      <w:proofErr w:type="gramStart"/>
      <w:r>
        <w:t>tinyint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smallint</w:t>
      </w:r>
      <w:proofErr w:type="spellEnd"/>
      <w:r>
        <w:t xml:space="preserve">, int, </w:t>
      </w:r>
      <w:proofErr w:type="spellStart"/>
      <w:r>
        <w:t>bigint</w:t>
      </w:r>
      <w:proofErr w:type="spellEnd"/>
      <w:r>
        <w:t>, decimal etc...) or</w:t>
      </w:r>
    </w:p>
    <w:p w14:paraId="158D3BB2" w14:textId="77777777" w:rsidR="006D4461" w:rsidRDefault="006D4461" w:rsidP="000C29A7">
      <w:pPr>
        <w:spacing w:after="0"/>
      </w:pPr>
      <w:r>
        <w:t>user-defined integer type.</w:t>
      </w:r>
    </w:p>
    <w:p w14:paraId="6637C64C" w14:textId="77777777" w:rsidR="006D4461" w:rsidRDefault="006D4461" w:rsidP="000C29A7">
      <w:pPr>
        <w:spacing w:after="0"/>
      </w:pPr>
      <w:r>
        <w:t>1.2.</w:t>
      </w:r>
    </w:p>
    <w:p w14:paraId="04BF3904" w14:textId="77777777" w:rsidR="006D4461" w:rsidRDefault="006D4461" w:rsidP="000C29A7">
      <w:pPr>
        <w:spacing w:after="0"/>
      </w:pPr>
      <w:r>
        <w:t>--START WITH N</w:t>
      </w:r>
    </w:p>
    <w:p w14:paraId="36FAF50B" w14:textId="77777777" w:rsidR="006D4461" w:rsidRDefault="006D4461" w:rsidP="000C29A7">
      <w:pPr>
        <w:spacing w:after="0"/>
      </w:pPr>
      <w:r>
        <w:t>E.g.</w:t>
      </w:r>
    </w:p>
    <w:p w14:paraId="54976F60" w14:textId="77777777" w:rsidR="006D4461" w:rsidRDefault="006D4461" w:rsidP="000C29A7">
      <w:pPr>
        <w:spacing w:after="0"/>
      </w:pPr>
      <w:r>
        <w:t>--START WITH 14</w:t>
      </w:r>
    </w:p>
    <w:p w14:paraId="5098A18C" w14:textId="77777777" w:rsidR="006D4461" w:rsidRDefault="006D4461" w:rsidP="000C29A7">
      <w:pPr>
        <w:spacing w:after="0"/>
      </w:pPr>
      <w:r>
        <w:t>The sequence object starting value is N.</w:t>
      </w:r>
    </w:p>
    <w:p w14:paraId="0A7A5260" w14:textId="77777777" w:rsidR="006D4461" w:rsidRDefault="006D4461" w:rsidP="000C29A7">
      <w:pPr>
        <w:spacing w:after="0"/>
      </w:pPr>
      <w:r>
        <w:t>1.3.</w:t>
      </w:r>
    </w:p>
    <w:p w14:paraId="11B6F08A" w14:textId="77777777" w:rsidR="006D4461" w:rsidRDefault="006D4461" w:rsidP="000C29A7">
      <w:pPr>
        <w:spacing w:after="0"/>
      </w:pPr>
      <w:r>
        <w:t>--INCREMENT BY N</w:t>
      </w:r>
    </w:p>
    <w:p w14:paraId="3236926F" w14:textId="77777777" w:rsidR="006D4461" w:rsidRDefault="006D4461" w:rsidP="000C29A7">
      <w:pPr>
        <w:spacing w:after="0"/>
      </w:pPr>
      <w:r>
        <w:t>E.g.</w:t>
      </w:r>
    </w:p>
    <w:p w14:paraId="729C7DEB" w14:textId="77777777" w:rsidR="006D4461" w:rsidRDefault="006D4461" w:rsidP="000C29A7">
      <w:pPr>
        <w:spacing w:after="0"/>
      </w:pPr>
      <w:r>
        <w:t>--INCREMENT BY 1</w:t>
      </w:r>
    </w:p>
    <w:p w14:paraId="78979927" w14:textId="77777777" w:rsidR="006D4461" w:rsidRDefault="006D4461" w:rsidP="000C29A7">
      <w:pPr>
        <w:spacing w:after="0"/>
      </w:pPr>
      <w:r>
        <w:t>The value to increment if N is positive.</w:t>
      </w:r>
    </w:p>
    <w:p w14:paraId="6ADB65E0" w14:textId="77777777" w:rsidR="006D4461" w:rsidRDefault="006D4461" w:rsidP="000C29A7">
      <w:pPr>
        <w:spacing w:after="0"/>
      </w:pPr>
      <w:r>
        <w:t>or the value to decrement if N is negative.</w:t>
      </w:r>
    </w:p>
    <w:p w14:paraId="7DE03430" w14:textId="77777777" w:rsidR="006D4461" w:rsidRDefault="006D4461" w:rsidP="000C29A7">
      <w:pPr>
        <w:spacing w:after="0"/>
      </w:pPr>
      <w:r>
        <w:t>1.4.</w:t>
      </w:r>
    </w:p>
    <w:p w14:paraId="1D3F1258" w14:textId="77777777" w:rsidR="006D4461" w:rsidRDefault="006D4461" w:rsidP="000C29A7">
      <w:pPr>
        <w:spacing w:after="0"/>
      </w:pPr>
      <w:r>
        <w:t>--MINVALUE N    </w:t>
      </w:r>
    </w:p>
    <w:p w14:paraId="17AF8C05" w14:textId="77777777" w:rsidR="006D4461" w:rsidRDefault="006D4461" w:rsidP="000C29A7">
      <w:pPr>
        <w:spacing w:after="0"/>
      </w:pPr>
      <w:r>
        <w:t>E.g.</w:t>
      </w:r>
    </w:p>
    <w:p w14:paraId="449B4B52" w14:textId="77777777" w:rsidR="006D4461" w:rsidRDefault="006D4461" w:rsidP="000C29A7">
      <w:pPr>
        <w:spacing w:after="0"/>
      </w:pPr>
      <w:r>
        <w:t>--NO MINVALUE</w:t>
      </w:r>
    </w:p>
    <w:p w14:paraId="14A568C6" w14:textId="77777777" w:rsidR="006D4461" w:rsidRDefault="006D4461" w:rsidP="000C29A7">
      <w:pPr>
        <w:spacing w:after="0"/>
      </w:pPr>
      <w:r>
        <w:t>--MINVALUE 10</w:t>
      </w:r>
    </w:p>
    <w:p w14:paraId="28B1418F" w14:textId="77777777" w:rsidR="006D4461" w:rsidRDefault="006D4461" w:rsidP="000C29A7">
      <w:pPr>
        <w:spacing w:after="0"/>
      </w:pPr>
      <w:r>
        <w:t>Minimum value of the sequence object</w:t>
      </w:r>
    </w:p>
    <w:p w14:paraId="332CC552" w14:textId="77777777" w:rsidR="006D4461" w:rsidRDefault="006D4461" w:rsidP="000C29A7">
      <w:pPr>
        <w:spacing w:after="0"/>
      </w:pPr>
      <w:r>
        <w:t>1.5.</w:t>
      </w:r>
    </w:p>
    <w:p w14:paraId="579AA15F" w14:textId="77777777" w:rsidR="006D4461" w:rsidRDefault="006D4461" w:rsidP="000C29A7">
      <w:pPr>
        <w:spacing w:after="0"/>
      </w:pPr>
      <w:r>
        <w:t>--MAXVALUE N</w:t>
      </w:r>
    </w:p>
    <w:p w14:paraId="622D9765" w14:textId="77777777" w:rsidR="006D4461" w:rsidRDefault="006D4461" w:rsidP="000C29A7">
      <w:pPr>
        <w:spacing w:after="0"/>
      </w:pPr>
      <w:r>
        <w:t>E.g.</w:t>
      </w:r>
    </w:p>
    <w:p w14:paraId="0A15EE63" w14:textId="77777777" w:rsidR="006D4461" w:rsidRDefault="006D4461" w:rsidP="000C29A7">
      <w:pPr>
        <w:spacing w:after="0"/>
      </w:pPr>
      <w:r>
        <w:t>--NO MAXVALUE  </w:t>
      </w:r>
    </w:p>
    <w:p w14:paraId="066706A3" w14:textId="77777777" w:rsidR="006D4461" w:rsidRDefault="006D4461" w:rsidP="000C29A7">
      <w:pPr>
        <w:spacing w:after="0"/>
      </w:pPr>
      <w:r>
        <w:t>--MAXVALUE 15</w:t>
      </w:r>
    </w:p>
    <w:p w14:paraId="3976574F" w14:textId="77777777" w:rsidR="006D4461" w:rsidRDefault="006D4461" w:rsidP="000C29A7">
      <w:pPr>
        <w:spacing w:after="0"/>
      </w:pPr>
      <w:r>
        <w:t>Maximum value of the sequence object</w:t>
      </w:r>
    </w:p>
    <w:p w14:paraId="0C003F1B" w14:textId="77777777" w:rsidR="006D4461" w:rsidRDefault="006D4461" w:rsidP="000C29A7">
      <w:pPr>
        <w:spacing w:after="0"/>
      </w:pPr>
      <w:r>
        <w:t>1.6.</w:t>
      </w:r>
    </w:p>
    <w:p w14:paraId="00819447" w14:textId="77777777" w:rsidR="006D4461" w:rsidRDefault="006D4461" w:rsidP="000C29A7">
      <w:pPr>
        <w:spacing w:after="0"/>
      </w:pPr>
      <w:r>
        <w:t>E.g.   </w:t>
      </w:r>
    </w:p>
    <w:p w14:paraId="06221461" w14:textId="77777777" w:rsidR="006D4461" w:rsidRDefault="006D4461" w:rsidP="000C29A7">
      <w:pPr>
        <w:spacing w:after="0"/>
      </w:pPr>
      <w:r>
        <w:t>--NO CYCLE</w:t>
      </w:r>
    </w:p>
    <w:p w14:paraId="647483A3" w14:textId="77777777" w:rsidR="006D4461" w:rsidRDefault="006D4461" w:rsidP="000C29A7">
      <w:pPr>
        <w:spacing w:after="0"/>
      </w:pPr>
      <w:r>
        <w:t>--CYCLE</w:t>
      </w:r>
    </w:p>
    <w:p w14:paraId="64EAE49A" w14:textId="77777777" w:rsidR="006D4461" w:rsidRDefault="006D4461" w:rsidP="000C29A7">
      <w:pPr>
        <w:spacing w:after="0"/>
      </w:pPr>
      <w:r>
        <w:t>CYCLE means the sequence object will restart to min value,</w:t>
      </w:r>
    </w:p>
    <w:p w14:paraId="2250E77A" w14:textId="77777777" w:rsidR="006D4461" w:rsidRDefault="006D4461" w:rsidP="000C29A7">
      <w:pPr>
        <w:spacing w:after="0"/>
      </w:pPr>
      <w:r>
        <w:t>when the max value (for incrementing sequence object) or</w:t>
      </w:r>
    </w:p>
    <w:p w14:paraId="14CCECA5" w14:textId="77777777" w:rsidR="006D4461" w:rsidRDefault="006D4461" w:rsidP="000C29A7">
      <w:pPr>
        <w:spacing w:after="0"/>
      </w:pPr>
      <w:r>
        <w:t>min value (for decrementing sequence object) is reached.</w:t>
      </w:r>
    </w:p>
    <w:p w14:paraId="149F27B2" w14:textId="77777777" w:rsidR="006D4461" w:rsidRDefault="006D4461" w:rsidP="000C29A7">
      <w:pPr>
        <w:spacing w:after="0"/>
      </w:pPr>
      <w:r>
        <w:t>Default is NO CYCLE, which throws an error</w:t>
      </w:r>
    </w:p>
    <w:p w14:paraId="38C2A285" w14:textId="77777777" w:rsidR="006D4461" w:rsidRDefault="006D4461" w:rsidP="000C29A7">
      <w:pPr>
        <w:spacing w:after="0"/>
      </w:pPr>
      <w:r>
        <w:t>when minimum or maximum value is met.</w:t>
      </w:r>
    </w:p>
    <w:p w14:paraId="1DE18D67" w14:textId="77777777" w:rsidR="006D4461" w:rsidRDefault="006D4461" w:rsidP="000C29A7">
      <w:pPr>
        <w:spacing w:after="0"/>
      </w:pPr>
      <w:r>
        <w:t>1.7.</w:t>
      </w:r>
    </w:p>
    <w:p w14:paraId="70FA6E06" w14:textId="77777777" w:rsidR="006D4461" w:rsidRDefault="006D4461" w:rsidP="000C29A7">
      <w:pPr>
        <w:spacing w:after="0"/>
      </w:pPr>
      <w:r>
        <w:t>CACHE Property   </w:t>
      </w:r>
    </w:p>
    <w:p w14:paraId="525BD291" w14:textId="77777777" w:rsidR="006D4461" w:rsidRDefault="006D4461" w:rsidP="000C29A7">
      <w:pPr>
        <w:spacing w:after="0"/>
      </w:pPr>
      <w:r>
        <w:t>--CACHE</w:t>
      </w:r>
    </w:p>
    <w:p w14:paraId="27A9DE38" w14:textId="77777777" w:rsidR="006D4461" w:rsidRDefault="006D4461" w:rsidP="000C29A7">
      <w:pPr>
        <w:spacing w:after="0"/>
      </w:pPr>
      <w:r>
        <w:t>E.g.</w:t>
      </w:r>
    </w:p>
    <w:p w14:paraId="3ABEC025" w14:textId="77777777" w:rsidR="006D4461" w:rsidRDefault="006D4461" w:rsidP="000C29A7">
      <w:pPr>
        <w:spacing w:after="0"/>
      </w:pPr>
      <w:r>
        <w:t>--NO CACHE</w:t>
      </w:r>
    </w:p>
    <w:p w14:paraId="42DE0EF4" w14:textId="77777777" w:rsidR="006D4461" w:rsidRDefault="006D4461" w:rsidP="000C29A7">
      <w:pPr>
        <w:spacing w:after="0"/>
      </w:pPr>
      <w:r>
        <w:t>--CACHE 10</w:t>
      </w:r>
    </w:p>
    <w:p w14:paraId="5BF0735E" w14:textId="77777777" w:rsidR="006D4461" w:rsidRDefault="006D4461" w:rsidP="000C29A7">
      <w:pPr>
        <w:spacing w:after="0"/>
      </w:pPr>
      <w:r>
        <w:t>Cache means the value is temporarily saved in the memory instead of disk.</w:t>
      </w:r>
    </w:p>
    <w:p w14:paraId="3286B6FD" w14:textId="77777777" w:rsidR="006D4461" w:rsidRDefault="006D4461" w:rsidP="000C29A7">
      <w:pPr>
        <w:spacing w:after="0"/>
      </w:pPr>
      <w:r>
        <w:t>Thus, CACHE improves performance.</w:t>
      </w:r>
    </w:p>
    <w:p w14:paraId="7526D994" w14:textId="77777777" w:rsidR="006D4461" w:rsidRDefault="006D4461" w:rsidP="000C29A7">
      <w:pPr>
        <w:spacing w:after="0"/>
      </w:pPr>
      <w:r>
        <w:t>By default, it is CACHE.</w:t>
      </w:r>
    </w:p>
    <w:p w14:paraId="6E760284" w14:textId="77777777" w:rsidR="006D4461" w:rsidRDefault="006D4461" w:rsidP="000C29A7">
      <w:pPr>
        <w:spacing w:after="0"/>
      </w:pPr>
      <w:r>
        <w:t>Microsoft change the default CACHE size without notice.</w:t>
      </w:r>
    </w:p>
    <w:p w14:paraId="404B769E" w14:textId="77777777" w:rsidR="006D4461" w:rsidRDefault="006D4461" w:rsidP="000C29A7">
      <w:pPr>
        <w:spacing w:after="0"/>
      </w:pPr>
      <w:r>
        <w:t>But we can still specify the CACHE size.</w:t>
      </w:r>
    </w:p>
    <w:p w14:paraId="2A125E32" w14:textId="77777777" w:rsidR="006D4461" w:rsidRDefault="006D4461" w:rsidP="000C29A7">
      <w:pPr>
        <w:spacing w:after="0"/>
      </w:pPr>
      <w:r>
        <w:t>--CACHE 10</w:t>
      </w:r>
    </w:p>
    <w:p w14:paraId="1DB472FE" w14:textId="77777777" w:rsidR="006D4461" w:rsidRDefault="006D4461" w:rsidP="000C29A7">
      <w:pPr>
        <w:spacing w:after="0"/>
      </w:pPr>
      <w:r>
        <w:t>means to create the sequence object with 10 values cached.</w:t>
      </w:r>
    </w:p>
    <w:p w14:paraId="2EAC310C" w14:textId="77777777" w:rsidR="006D4461" w:rsidRDefault="006D4461" w:rsidP="000C29A7">
      <w:pPr>
        <w:spacing w:after="0"/>
      </w:pPr>
      <w:r>
        <w:t>When the 11th value is requested,</w:t>
      </w:r>
    </w:p>
    <w:p w14:paraId="1EE26ABC" w14:textId="77777777" w:rsidR="006D4461" w:rsidRDefault="006D4461" w:rsidP="000C29A7">
      <w:pPr>
        <w:spacing w:after="0"/>
      </w:pPr>
      <w:r>
        <w:t>the next 10 values will be cached again.</w:t>
      </w:r>
    </w:p>
    <w:p w14:paraId="6F256BCF" w14:textId="77777777" w:rsidR="006D4461" w:rsidRDefault="006D4461" w:rsidP="000C29A7">
      <w:pPr>
        <w:spacing w:after="0"/>
      </w:pPr>
      <w:r>
        <w:t>---------------------------------------------------</w:t>
      </w:r>
    </w:p>
    <w:p w14:paraId="09A5E947" w14:textId="77777777" w:rsidR="006D4461" w:rsidRDefault="006D4461" w:rsidP="000C29A7">
      <w:pPr>
        <w:spacing w:after="0"/>
      </w:pPr>
      <w:r>
        <w:t>2.</w:t>
      </w:r>
    </w:p>
    <w:p w14:paraId="3CF2ECAF" w14:textId="77777777" w:rsidR="006D4461" w:rsidRDefault="006D4461" w:rsidP="000C29A7">
      <w:pPr>
        <w:spacing w:after="0"/>
      </w:pPr>
      <w:r>
        <w:lastRenderedPageBreak/>
        <w:t>Sequence object V.S. Identity property</w:t>
      </w:r>
    </w:p>
    <w:p w14:paraId="4E6ECFA3" w14:textId="77777777" w:rsidR="006D4461" w:rsidRDefault="006D4461" w:rsidP="000C29A7">
      <w:pPr>
        <w:spacing w:after="0"/>
      </w:pPr>
      <w:r>
        <w:t>2.1.</w:t>
      </w:r>
    </w:p>
    <w:p w14:paraId="0C2086CC" w14:textId="77777777" w:rsidR="006D4461" w:rsidRDefault="006D4461" w:rsidP="000C29A7">
      <w:pPr>
        <w:spacing w:after="0"/>
      </w:pPr>
      <w:r>
        <w:t>Different 1.</w:t>
      </w:r>
    </w:p>
    <w:p w14:paraId="56DFE6C5" w14:textId="77777777" w:rsidR="006D4461" w:rsidRDefault="006D4461" w:rsidP="000C29A7">
      <w:pPr>
        <w:spacing w:after="0"/>
      </w:pPr>
      <w:r>
        <w:t>2.1.1.</w:t>
      </w:r>
    </w:p>
    <w:p w14:paraId="66A50947" w14:textId="77777777" w:rsidR="006D4461" w:rsidRDefault="006D4461" w:rsidP="000C29A7">
      <w:pPr>
        <w:spacing w:after="0"/>
      </w:pPr>
      <w:r>
        <w:t>Identity property</w:t>
      </w:r>
    </w:p>
    <w:p w14:paraId="6461D058" w14:textId="77777777" w:rsidR="006D4461" w:rsidRDefault="006D4461" w:rsidP="000C29A7">
      <w:pPr>
        <w:spacing w:after="0"/>
      </w:pPr>
      <w:r>
        <w:t>is a table column property and</w:t>
      </w:r>
    </w:p>
    <w:p w14:paraId="17829ADC" w14:textId="77777777" w:rsidR="006D4461" w:rsidRDefault="006D4461" w:rsidP="000C29A7">
      <w:pPr>
        <w:spacing w:after="0"/>
      </w:pPr>
      <w:r>
        <w:t>it can only be used in the Table column.</w:t>
      </w:r>
    </w:p>
    <w:p w14:paraId="087BAA10" w14:textId="77777777" w:rsidR="006D4461" w:rsidRDefault="006D4461" w:rsidP="000C29A7">
      <w:pPr>
        <w:spacing w:after="0"/>
      </w:pPr>
      <w:r>
        <w:t>2.1.2.</w:t>
      </w:r>
    </w:p>
    <w:p w14:paraId="0B37EDE0" w14:textId="77777777" w:rsidR="006D4461" w:rsidRDefault="006D4461" w:rsidP="000C29A7">
      <w:pPr>
        <w:spacing w:after="0"/>
      </w:pPr>
      <w:r>
        <w:t>Sequence object</w:t>
      </w:r>
    </w:p>
    <w:p w14:paraId="7BAD577B" w14:textId="77777777" w:rsidR="006D4461" w:rsidRDefault="006D4461" w:rsidP="000C29A7">
      <w:pPr>
        <w:spacing w:after="0"/>
      </w:pPr>
      <w:r>
        <w:t>is a user-defined database object.</w:t>
      </w:r>
    </w:p>
    <w:p w14:paraId="4401F0DC" w14:textId="77777777" w:rsidR="006D4461" w:rsidRDefault="006D4461" w:rsidP="000C29A7">
      <w:pPr>
        <w:spacing w:after="0"/>
      </w:pPr>
      <w:r>
        <w:t>It can be shared by multiple tables.</w:t>
      </w:r>
    </w:p>
    <w:p w14:paraId="19820669" w14:textId="77777777" w:rsidR="006D4461" w:rsidRDefault="006D4461" w:rsidP="000C29A7">
      <w:pPr>
        <w:spacing w:after="0"/>
      </w:pPr>
      <w:r>
        <w:t>--------------------------</w:t>
      </w:r>
    </w:p>
    <w:p w14:paraId="2C3C9F7F" w14:textId="77777777" w:rsidR="006D4461" w:rsidRDefault="006D4461" w:rsidP="000C29A7">
      <w:pPr>
        <w:spacing w:after="0"/>
      </w:pPr>
      <w:r>
        <w:t>2.2.</w:t>
      </w:r>
    </w:p>
    <w:p w14:paraId="2CBF8B34" w14:textId="77777777" w:rsidR="006D4461" w:rsidRDefault="006D4461" w:rsidP="000C29A7">
      <w:pPr>
        <w:spacing w:after="0"/>
      </w:pPr>
      <w:r>
        <w:t>Different 2.</w:t>
      </w:r>
    </w:p>
    <w:p w14:paraId="4B4C08FB" w14:textId="77777777" w:rsidR="006D4461" w:rsidRDefault="006D4461" w:rsidP="000C29A7">
      <w:pPr>
        <w:spacing w:after="0"/>
      </w:pPr>
      <w:r>
        <w:t>2.2.1.</w:t>
      </w:r>
    </w:p>
    <w:p w14:paraId="3F015CC6" w14:textId="77777777" w:rsidR="006D4461" w:rsidRDefault="006D4461" w:rsidP="000C29A7">
      <w:pPr>
        <w:spacing w:after="0"/>
      </w:pPr>
      <w:r>
        <w:t>Identity property</w:t>
      </w:r>
    </w:p>
    <w:p w14:paraId="3250FEBC" w14:textId="77777777" w:rsidR="006D4461" w:rsidRDefault="006D4461" w:rsidP="000C29A7">
      <w:pPr>
        <w:spacing w:after="0"/>
      </w:pPr>
      <w:r>
        <w:t>will generate the next identity value</w:t>
      </w:r>
    </w:p>
    <w:p w14:paraId="68492DDD" w14:textId="77777777" w:rsidR="006D4461" w:rsidRDefault="006D4461" w:rsidP="000C29A7">
      <w:pPr>
        <w:spacing w:after="0"/>
      </w:pPr>
      <w:r>
        <w:t xml:space="preserve">Only when using INSERT </w:t>
      </w:r>
      <w:proofErr w:type="spellStart"/>
      <w:r>
        <w:t>cluase</w:t>
      </w:r>
      <w:proofErr w:type="spellEnd"/>
      <w:r>
        <w:t xml:space="preserve"> to insert a row.</w:t>
      </w:r>
    </w:p>
    <w:p w14:paraId="5A7160A2" w14:textId="77777777" w:rsidR="006D4461" w:rsidRDefault="006D4461" w:rsidP="000C29A7">
      <w:pPr>
        <w:spacing w:after="0"/>
      </w:pPr>
      <w:r>
        <w:t>2.2.2.</w:t>
      </w:r>
    </w:p>
    <w:p w14:paraId="4A950F87" w14:textId="77777777" w:rsidR="006D4461" w:rsidRDefault="006D4461" w:rsidP="000C29A7">
      <w:pPr>
        <w:spacing w:after="0"/>
      </w:pPr>
      <w:r>
        <w:t xml:space="preserve">--SELECT NEXT VALUE FOR </w:t>
      </w:r>
      <w:proofErr w:type="spellStart"/>
      <w:r>
        <w:t>SequenceObjName</w:t>
      </w:r>
      <w:proofErr w:type="spellEnd"/>
    </w:p>
    <w:p w14:paraId="53817E5D" w14:textId="77777777" w:rsidR="006D4461" w:rsidRDefault="006D4461" w:rsidP="000C29A7">
      <w:pPr>
        <w:spacing w:after="0"/>
      </w:pPr>
      <w:r>
        <w:t>Sequence object</w:t>
      </w:r>
    </w:p>
    <w:p w14:paraId="29D9AB33" w14:textId="77777777" w:rsidR="006D4461" w:rsidRDefault="006D4461" w:rsidP="000C29A7">
      <w:pPr>
        <w:spacing w:after="0"/>
      </w:pPr>
      <w:r>
        <w:t xml:space="preserve">can use NEXT VALUE FOR </w:t>
      </w:r>
      <w:proofErr w:type="spellStart"/>
      <w:r>
        <w:t>SequenceObjName</w:t>
      </w:r>
      <w:proofErr w:type="spellEnd"/>
      <w:r>
        <w:t xml:space="preserve"> to</w:t>
      </w:r>
    </w:p>
    <w:p w14:paraId="1E898F35" w14:textId="77777777" w:rsidR="006D4461" w:rsidRDefault="006D4461" w:rsidP="000C29A7">
      <w:pPr>
        <w:spacing w:after="0"/>
      </w:pPr>
      <w:r>
        <w:t>generate the next sequence value.</w:t>
      </w:r>
    </w:p>
    <w:p w14:paraId="1E47A944" w14:textId="77777777" w:rsidR="006D4461" w:rsidRDefault="006D4461" w:rsidP="000C29A7">
      <w:pPr>
        <w:spacing w:after="0"/>
      </w:pPr>
      <w:r>
        <w:t xml:space="preserve">It is not necessary to use INSERT </w:t>
      </w:r>
      <w:proofErr w:type="spellStart"/>
      <w:r>
        <w:t>cluase</w:t>
      </w:r>
      <w:proofErr w:type="spellEnd"/>
      <w:r>
        <w:t xml:space="preserve"> to insert a row.</w:t>
      </w:r>
    </w:p>
    <w:p w14:paraId="3E355458" w14:textId="77777777" w:rsidR="006D4461" w:rsidRDefault="006D4461" w:rsidP="000C29A7">
      <w:pPr>
        <w:spacing w:after="0"/>
      </w:pPr>
      <w:r>
        <w:t>--------------------------</w:t>
      </w:r>
    </w:p>
    <w:p w14:paraId="1EF1881E" w14:textId="77777777" w:rsidR="006D4461" w:rsidRDefault="006D4461" w:rsidP="000C29A7">
      <w:pPr>
        <w:spacing w:after="0"/>
      </w:pPr>
      <w:r>
        <w:t>2.3.</w:t>
      </w:r>
    </w:p>
    <w:p w14:paraId="32FF99B3" w14:textId="77777777" w:rsidR="006D4461" w:rsidRDefault="006D4461" w:rsidP="000C29A7">
      <w:pPr>
        <w:spacing w:after="0"/>
      </w:pPr>
      <w:r>
        <w:t>Different 3.</w:t>
      </w:r>
    </w:p>
    <w:p w14:paraId="12B847B7" w14:textId="77777777" w:rsidR="006D4461" w:rsidRDefault="006D4461" w:rsidP="000C29A7">
      <w:pPr>
        <w:spacing w:after="0"/>
      </w:pPr>
      <w:r>
        <w:t>2.3.1.</w:t>
      </w:r>
    </w:p>
    <w:p w14:paraId="42A3E93C" w14:textId="77777777" w:rsidR="006D4461" w:rsidRDefault="006D4461" w:rsidP="000C29A7">
      <w:pPr>
        <w:spacing w:after="0"/>
      </w:pPr>
      <w:r>
        <w:t>Identity property</w:t>
      </w:r>
    </w:p>
    <w:p w14:paraId="25376DA7" w14:textId="77777777" w:rsidR="006D4461" w:rsidRDefault="006D4461" w:rsidP="000C29A7">
      <w:pPr>
        <w:spacing w:after="0"/>
      </w:pPr>
      <w:proofErr w:type="spellStart"/>
      <w:r>
        <w:t>can not</w:t>
      </w:r>
      <w:proofErr w:type="spellEnd"/>
      <w:r>
        <w:t xml:space="preserve"> set Max and Min value.</w:t>
      </w:r>
    </w:p>
    <w:p w14:paraId="5A7664C0" w14:textId="77777777" w:rsidR="006D4461" w:rsidRDefault="006D4461" w:rsidP="000C29A7">
      <w:pPr>
        <w:spacing w:after="0"/>
      </w:pPr>
      <w:r>
        <w:t>The Max and Min value depend on the column data type.</w:t>
      </w:r>
    </w:p>
    <w:p w14:paraId="0B0405BA" w14:textId="77777777" w:rsidR="006D4461" w:rsidRDefault="006D4461" w:rsidP="000C29A7">
      <w:pPr>
        <w:spacing w:after="0"/>
      </w:pPr>
      <w:r>
        <w:t>2.3.2.</w:t>
      </w:r>
    </w:p>
    <w:p w14:paraId="345C5A3B" w14:textId="77777777" w:rsidR="006D4461" w:rsidRDefault="006D4461" w:rsidP="000C29A7">
      <w:pPr>
        <w:spacing w:after="0"/>
      </w:pPr>
      <w:r>
        <w:t>Sequence object  </w:t>
      </w:r>
    </w:p>
    <w:p w14:paraId="55FE62F9" w14:textId="77777777" w:rsidR="006D4461" w:rsidRDefault="006D4461" w:rsidP="000C29A7">
      <w:pPr>
        <w:spacing w:after="0"/>
      </w:pPr>
      <w:r>
        <w:t>can set Max and Min value.</w:t>
      </w:r>
    </w:p>
    <w:p w14:paraId="1B27C69F" w14:textId="77777777" w:rsidR="006D4461" w:rsidRDefault="006D4461" w:rsidP="000C29A7">
      <w:pPr>
        <w:spacing w:after="0"/>
      </w:pPr>
      <w:r>
        <w:t>By default, the Max and Min value depend on</w:t>
      </w:r>
    </w:p>
    <w:p w14:paraId="5FFB8545" w14:textId="77777777" w:rsidR="006D4461" w:rsidRDefault="006D4461" w:rsidP="000C29A7">
      <w:pPr>
        <w:spacing w:after="0"/>
      </w:pPr>
      <w:r>
        <w:t>the Sequence object data type.</w:t>
      </w:r>
    </w:p>
    <w:p w14:paraId="4F349B28" w14:textId="77777777" w:rsidR="006D4461" w:rsidRDefault="006D4461" w:rsidP="000C29A7">
      <w:pPr>
        <w:spacing w:after="0"/>
      </w:pPr>
      <w:r>
        <w:t>--------------------------</w:t>
      </w:r>
    </w:p>
    <w:p w14:paraId="3031275F" w14:textId="77777777" w:rsidR="006D4461" w:rsidRDefault="006D4461" w:rsidP="000C29A7">
      <w:pPr>
        <w:spacing w:after="0"/>
      </w:pPr>
      <w:r>
        <w:t>2.4.</w:t>
      </w:r>
    </w:p>
    <w:p w14:paraId="68C0392E" w14:textId="77777777" w:rsidR="006D4461" w:rsidRDefault="006D4461" w:rsidP="000C29A7">
      <w:pPr>
        <w:spacing w:after="0"/>
      </w:pPr>
      <w:r>
        <w:t>Different 4.</w:t>
      </w:r>
    </w:p>
    <w:p w14:paraId="315E9977" w14:textId="77777777" w:rsidR="006D4461" w:rsidRDefault="006D4461" w:rsidP="000C29A7">
      <w:pPr>
        <w:spacing w:after="0"/>
      </w:pPr>
      <w:r>
        <w:t>2.4.1.</w:t>
      </w:r>
    </w:p>
    <w:p w14:paraId="15323875" w14:textId="77777777" w:rsidR="006D4461" w:rsidRDefault="006D4461" w:rsidP="000C29A7">
      <w:pPr>
        <w:spacing w:after="0"/>
      </w:pPr>
      <w:r>
        <w:t>Identity property</w:t>
      </w:r>
    </w:p>
    <w:p w14:paraId="42ACAC42" w14:textId="77777777" w:rsidR="006D4461" w:rsidRDefault="006D4461" w:rsidP="000C29A7">
      <w:pPr>
        <w:spacing w:after="0"/>
      </w:pPr>
      <w:r>
        <w:t>has no CYCLE option</w:t>
      </w:r>
    </w:p>
    <w:p w14:paraId="75592BF3" w14:textId="77777777" w:rsidR="006D4461" w:rsidRDefault="006D4461" w:rsidP="000C29A7">
      <w:pPr>
        <w:spacing w:after="0"/>
      </w:pPr>
      <w:r>
        <w:t>to automatically restart the identity values.</w:t>
      </w:r>
    </w:p>
    <w:p w14:paraId="78F81085" w14:textId="77777777" w:rsidR="006D4461" w:rsidRDefault="006D4461" w:rsidP="000C29A7">
      <w:pPr>
        <w:spacing w:after="0"/>
      </w:pPr>
      <w:r>
        <w:t>2.4.2.</w:t>
      </w:r>
    </w:p>
    <w:p w14:paraId="5F9EB946" w14:textId="77777777" w:rsidR="006D4461" w:rsidRDefault="006D4461" w:rsidP="000C29A7">
      <w:pPr>
        <w:spacing w:after="0"/>
      </w:pPr>
      <w:r>
        <w:t>Sequence object</w:t>
      </w:r>
    </w:p>
    <w:p w14:paraId="67368F1D" w14:textId="77777777" w:rsidR="006D4461" w:rsidRDefault="006D4461" w:rsidP="000C29A7">
      <w:pPr>
        <w:spacing w:after="0"/>
      </w:pPr>
      <w:r>
        <w:t>can use CYCLE option</w:t>
      </w:r>
    </w:p>
    <w:p w14:paraId="331D3FD3" w14:textId="77777777" w:rsidR="006D4461" w:rsidRDefault="006D4461" w:rsidP="000C29A7">
      <w:pPr>
        <w:spacing w:after="0"/>
      </w:pPr>
      <w:r>
        <w:t>to automatically restart</w:t>
      </w:r>
    </w:p>
    <w:p w14:paraId="042657E6" w14:textId="77777777" w:rsidR="006D4461" w:rsidRDefault="006D4461" w:rsidP="000C29A7">
      <w:pPr>
        <w:spacing w:after="0"/>
      </w:pPr>
      <w:r>
        <w:t>when the max value (for incrementing sequence object) or</w:t>
      </w:r>
    </w:p>
    <w:p w14:paraId="4E06C8A7" w14:textId="77777777" w:rsidR="006D4461" w:rsidRDefault="006D4461" w:rsidP="000C29A7">
      <w:pPr>
        <w:spacing w:after="0"/>
      </w:pPr>
      <w:r>
        <w:t>min value (for decrementing sequence object) is reached.</w:t>
      </w:r>
    </w:p>
    <w:p w14:paraId="754C8E0C" w14:textId="77777777" w:rsidR="006D4461" w:rsidRDefault="006D4461" w:rsidP="000C29A7">
      <w:pPr>
        <w:spacing w:after="0"/>
      </w:pPr>
    </w:p>
    <w:p w14:paraId="14F26B55" w14:textId="77777777" w:rsidR="006D4461" w:rsidRDefault="006D4461" w:rsidP="000C29A7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</w:t>
      </w:r>
    </w:p>
    <w:p w14:paraId="330C50DB" w14:textId="77777777" w:rsidR="006D4461" w:rsidRDefault="006D4461" w:rsidP="000C29A7">
      <w:pPr>
        <w:spacing w:after="0"/>
      </w:pPr>
    </w:p>
    <w:p w14:paraId="7A86A524" w14:textId="77777777" w:rsidR="006D4461" w:rsidRDefault="006D4461" w:rsidP="000C29A7">
      <w:pPr>
        <w:spacing w:after="0"/>
      </w:pPr>
      <w:r>
        <w:rPr>
          <w:sz w:val="48"/>
          <w:szCs w:val="48"/>
        </w:rPr>
        <w:lastRenderedPageBreak/>
        <w:t>1. </w:t>
      </w:r>
      <w:proofErr w:type="spellStart"/>
      <w:r>
        <w:rPr>
          <w:sz w:val="48"/>
          <w:szCs w:val="48"/>
        </w:rPr>
        <w:t>SequenceObject</w:t>
      </w:r>
      <w:proofErr w:type="spellEnd"/>
    </w:p>
    <w:p w14:paraId="1A7A502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161248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SequenceObject</w:t>
      </w:r>
    </w:p>
    <w:p w14:paraId="66C2683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B25E445" w14:textId="77777777" w:rsidR="006D4461" w:rsidRDefault="006D4461" w:rsidP="000C29A7">
      <w:pPr>
        <w:spacing w:after="0"/>
      </w:pPr>
      <w:r>
        <w:rPr>
          <w:sz w:val="36"/>
          <w:szCs w:val="36"/>
        </w:rPr>
        <w:t>1.0. Create Sequence Object by SSMS</w:t>
      </w:r>
    </w:p>
    <w:p w14:paraId="07B30B6E" w14:textId="77777777" w:rsidR="006D4461" w:rsidRDefault="006D4461" w:rsidP="000C29A7">
      <w:pPr>
        <w:spacing w:after="0"/>
      </w:pPr>
    </w:p>
    <w:p w14:paraId="7ACA1EB3" w14:textId="77777777" w:rsidR="006D4461" w:rsidRDefault="006D4461" w:rsidP="000C29A7">
      <w:pPr>
        <w:spacing w:after="0"/>
      </w:pPr>
      <w:r>
        <w:t>Database --&gt; Sequences --&gt; New Sequence... </w:t>
      </w:r>
    </w:p>
    <w:p w14:paraId="3708AB85" w14:textId="77777777" w:rsidR="006D4461" w:rsidRDefault="006D4461" w:rsidP="000C29A7">
      <w:pPr>
        <w:spacing w:after="0"/>
      </w:pPr>
    </w:p>
    <w:p w14:paraId="62A8D5C5" w14:textId="65F29A46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1A32A208" wp14:editId="4D52361B">
            <wp:extent cx="3665220" cy="5318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DD936" w14:textId="77777777" w:rsidR="006D4461" w:rsidRDefault="006D4461" w:rsidP="000C29A7">
      <w:pPr>
        <w:spacing w:after="0"/>
      </w:pPr>
    </w:p>
    <w:p w14:paraId="4E229CA5" w14:textId="48B8BFB5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237EC57B" wp14:editId="415082DA">
            <wp:extent cx="5274310" cy="4253230"/>
            <wp:effectExtent l="0" t="0" r="2540" b="0"/>
            <wp:docPr id="19" name="Picture 1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5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05058" w14:textId="77777777" w:rsidR="006D4461" w:rsidRDefault="006D4461" w:rsidP="000C29A7">
      <w:pPr>
        <w:spacing w:after="0"/>
      </w:pPr>
    </w:p>
    <w:p w14:paraId="587707C0" w14:textId="77777777" w:rsidR="006D4461" w:rsidRDefault="006D4461" w:rsidP="000C29A7">
      <w:pPr>
        <w:spacing w:after="0"/>
      </w:pPr>
    </w:p>
    <w:p w14:paraId="69712B09" w14:textId="77777777" w:rsidR="006D4461" w:rsidRDefault="006D4461" w:rsidP="000C29A7">
      <w:pPr>
        <w:spacing w:after="0"/>
      </w:pPr>
    </w:p>
    <w:p w14:paraId="358CF3C1" w14:textId="77777777" w:rsidR="006D4461" w:rsidRDefault="006D4461" w:rsidP="000C29A7">
      <w:pPr>
        <w:spacing w:after="0"/>
      </w:pPr>
      <w:r>
        <w:rPr>
          <w:sz w:val="36"/>
          <w:szCs w:val="36"/>
        </w:rPr>
        <w:t>1.1. Sequence Object Basic concept.</w:t>
      </w:r>
    </w:p>
    <w:p w14:paraId="7B6FF3C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0E7E9C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1</w:t>
      </w:r>
    </w:p>
    <w:p w14:paraId="2BFFE15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quence Object Basic concept.</w:t>
      </w:r>
    </w:p>
    <w:p w14:paraId="127497F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1DF735B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1_01</w:t>
      </w:r>
    </w:p>
    <w:p w14:paraId="2FD3F2B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, otherwise create it.</w:t>
      </w:r>
    </w:p>
    <w:p w14:paraId="711406E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5A191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2380AE4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AA41A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A6043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FD0D5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F6C95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978BB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</w:t>
      </w:r>
      <w:proofErr w:type="spellEnd"/>
    </w:p>
    <w:p w14:paraId="7BD7B54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D52882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023D7FA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571AD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AC5BA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34602E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ing an Incrementing Sequence object</w:t>
      </w:r>
    </w:p>
    <w:p w14:paraId="0FEB688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starts with 1 and increments by 1.</w:t>
      </w:r>
    </w:p>
    <w:p w14:paraId="55154CC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2FF478" w14:textId="7673A34B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516AB87A" wp14:editId="388C3901">
            <wp:extent cx="2339340" cy="42595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26893" w14:textId="77777777" w:rsidR="006D4461" w:rsidRDefault="006D4461" w:rsidP="000C29A7">
      <w:pPr>
        <w:spacing w:after="0"/>
      </w:pPr>
    </w:p>
    <w:p w14:paraId="7432A61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561AC6A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1_02</w:t>
      </w:r>
    </w:p>
    <w:p w14:paraId="5C42D52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erating the Next Sequence Value.</w:t>
      </w:r>
    </w:p>
    <w:p w14:paraId="0AF7D14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will display 1,2,3</w:t>
      </w:r>
    </w:p>
    <w:p w14:paraId="602516D1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09E9315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1668D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40BFD2B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03D0E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1F723BF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73F501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8B2BFD" w14:textId="7DA52D5D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06341463" wp14:editId="36628C17">
            <wp:extent cx="1516380" cy="154686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34FDF" w14:textId="77777777" w:rsidR="006D4461" w:rsidRDefault="006D4461" w:rsidP="000C29A7">
      <w:pPr>
        <w:spacing w:after="0"/>
      </w:pPr>
    </w:p>
    <w:p w14:paraId="42BBD20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3A74992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1_03</w:t>
      </w:r>
    </w:p>
    <w:p w14:paraId="262541B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rieving the current sequence value</w:t>
      </w:r>
    </w:p>
    <w:p w14:paraId="7E56F8A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_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3</w:t>
      </w:r>
    </w:p>
    <w:p w14:paraId="698ECD9A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72752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1005E5D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5010B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9D6C76" w14:textId="77777777" w:rsidR="006D4461" w:rsidRDefault="006D4461" w:rsidP="000C29A7">
      <w:pPr>
        <w:spacing w:after="0"/>
      </w:pPr>
    </w:p>
    <w:p w14:paraId="19569EA5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urrent</w:t>
      </w:r>
      <w:proofErr w:type="gramEnd"/>
      <w:r>
        <w:rPr>
          <w:rFonts w:ascii="Consolas" w:hAnsi="Consolas"/>
          <w:sz w:val="18"/>
          <w:szCs w:val="18"/>
        </w:rPr>
        <w:t>_value</w:t>
      </w:r>
      <w:proofErr w:type="spellEnd"/>
    </w:p>
    <w:p w14:paraId="2B10E72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427F7F8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4C542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445A04" w14:textId="7DD3096A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16FEDB4E" wp14:editId="1FB50023">
            <wp:extent cx="5274310" cy="51943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E381A" w14:textId="77777777" w:rsidR="006D4461" w:rsidRDefault="006D4461" w:rsidP="000C29A7">
      <w:pPr>
        <w:spacing w:after="0"/>
      </w:pPr>
    </w:p>
    <w:p w14:paraId="55FAFF9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192CC61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1_04</w:t>
      </w:r>
    </w:p>
    <w:p w14:paraId="65B704B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Manually res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_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the Sequence object to 1.</w:t>
      </w:r>
    </w:p>
    <w:p w14:paraId="393DB7F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RE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C6D7B2" w14:textId="77777777" w:rsidR="006D4461" w:rsidRDefault="006D4461" w:rsidP="000C29A7">
      <w:pPr>
        <w:spacing w:after="0"/>
      </w:pPr>
    </w:p>
    <w:p w14:paraId="5A4D8926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urrent</w:t>
      </w:r>
      <w:proofErr w:type="gramEnd"/>
      <w:r>
        <w:rPr>
          <w:rFonts w:ascii="Consolas" w:hAnsi="Consolas"/>
          <w:sz w:val="18"/>
          <w:szCs w:val="18"/>
        </w:rPr>
        <w:t>_value</w:t>
      </w:r>
      <w:proofErr w:type="spellEnd"/>
    </w:p>
    <w:p w14:paraId="6B936D9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11DF29B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4F593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1EA517" w14:textId="496DCA3E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4A3001CC" wp14:editId="542FD0E5">
            <wp:extent cx="1249680" cy="487680"/>
            <wp:effectExtent l="0" t="0" r="7620" b="7620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6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044D7" w14:textId="77777777" w:rsidR="006D4461" w:rsidRDefault="006D4461" w:rsidP="000C29A7">
      <w:pPr>
        <w:spacing w:after="0"/>
      </w:pPr>
    </w:p>
    <w:p w14:paraId="034DABA6" w14:textId="77777777" w:rsidR="006D4461" w:rsidRDefault="006D4461" w:rsidP="000C29A7">
      <w:pPr>
        <w:spacing w:after="0"/>
      </w:pPr>
      <w:r>
        <w:rPr>
          <w:sz w:val="36"/>
          <w:szCs w:val="36"/>
        </w:rPr>
        <w:t>1.2. decrementing Sequence object</w:t>
      </w:r>
    </w:p>
    <w:p w14:paraId="55BEB3FA" w14:textId="77777777" w:rsidR="006D4461" w:rsidRDefault="006D4461" w:rsidP="000C29A7">
      <w:pPr>
        <w:spacing w:after="0"/>
      </w:pPr>
    </w:p>
    <w:p w14:paraId="100B724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</w:t>
      </w:r>
    </w:p>
    <w:p w14:paraId="222B492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2</w:t>
      </w:r>
    </w:p>
    <w:p w14:paraId="71A2750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rementing Sequence object</w:t>
      </w:r>
    </w:p>
    <w:p w14:paraId="00712E52" w14:textId="77777777" w:rsidR="006D4461" w:rsidRDefault="006D4461" w:rsidP="000C29A7">
      <w:pPr>
        <w:spacing w:after="0"/>
      </w:pPr>
    </w:p>
    <w:p w14:paraId="110AB51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62D1064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2_01</w:t>
      </w:r>
    </w:p>
    <w:p w14:paraId="07EA7A2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ecrementing SEQUENCE object if exist, otherwise create it.</w:t>
      </w:r>
    </w:p>
    <w:p w14:paraId="495C9CF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starts with 10 and decrements by 1</w:t>
      </w:r>
    </w:p>
    <w:p w14:paraId="00FF243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1D6CC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1EE318D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3CA96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73C92B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D5415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38456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CB4CFF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r>
        <w:rPr>
          <w:rFonts w:ascii="Consolas" w:hAnsi="Consolas"/>
          <w:sz w:val="18"/>
          <w:szCs w:val="18"/>
        </w:rPr>
        <w:t>SequenceObj2</w:t>
      </w:r>
    </w:p>
    <w:p w14:paraId="74559E8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3AFEE0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0</w:t>
      </w:r>
    </w:p>
    <w:p w14:paraId="5F4C1AF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B4A446" w14:textId="56113674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2EC1CD5F" wp14:editId="256CB2B9">
            <wp:extent cx="2476500" cy="45262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EB9AA" w14:textId="77777777" w:rsidR="006D4461" w:rsidRDefault="006D4461" w:rsidP="000C29A7">
      <w:pPr>
        <w:spacing w:after="0"/>
      </w:pPr>
    </w:p>
    <w:p w14:paraId="15F59D5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0AA2636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2_02</w:t>
      </w:r>
    </w:p>
    <w:p w14:paraId="12CD55B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erating the Next Sequence Value.</w:t>
      </w:r>
    </w:p>
    <w:p w14:paraId="6A5E36C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will display 10,9,8</w:t>
      </w:r>
    </w:p>
    <w:p w14:paraId="3B676BD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09A02BB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BA99F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71B1B4A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6C6AA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5F441F1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68DB4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B19958" w14:textId="67B09E91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5BF07C51" wp14:editId="64E95D63">
            <wp:extent cx="1516380" cy="15316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4C1A6" w14:textId="77777777" w:rsidR="006D4461" w:rsidRDefault="006D4461" w:rsidP="000C29A7">
      <w:pPr>
        <w:spacing w:after="0"/>
      </w:pPr>
    </w:p>
    <w:p w14:paraId="5E95E0BC" w14:textId="77777777" w:rsidR="006D4461" w:rsidRDefault="006D4461" w:rsidP="000C29A7">
      <w:pPr>
        <w:spacing w:after="0"/>
      </w:pPr>
      <w:r>
        <w:rPr>
          <w:sz w:val="36"/>
          <w:szCs w:val="36"/>
        </w:rPr>
        <w:t>1.3. MINVALUE and MAXVALUE of Sequence object</w:t>
      </w:r>
    </w:p>
    <w:p w14:paraId="36DB678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</w:t>
      </w:r>
    </w:p>
    <w:p w14:paraId="1A20BBE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3</w:t>
      </w:r>
    </w:p>
    <w:p w14:paraId="74D6714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 and MAXVALUE of Sequence object</w:t>
      </w:r>
    </w:p>
    <w:p w14:paraId="61C4862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4B5AC25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3_01</w:t>
      </w:r>
    </w:p>
    <w:p w14:paraId="73DF0E7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ecrementing SEQUENCE object if exist, otherwise create it.</w:t>
      </w:r>
    </w:p>
    <w:p w14:paraId="4F3C1E7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starts with 14 and increments by 1</w:t>
      </w:r>
    </w:p>
    <w:p w14:paraId="506A811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 is 10, MAXVALUE is 15, No CYCLE by default.</w:t>
      </w:r>
    </w:p>
    <w:p w14:paraId="20E74DD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4A1D59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2F8C13A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DB4CB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1B71F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EF9D8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7BB9A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8E4BE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r>
        <w:rPr>
          <w:rFonts w:ascii="Consolas" w:hAnsi="Consolas"/>
          <w:sz w:val="18"/>
          <w:szCs w:val="18"/>
        </w:rPr>
        <w:t>SequenceObj3</w:t>
      </w:r>
    </w:p>
    <w:p w14:paraId="1402D003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AF2B691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4</w:t>
      </w:r>
    </w:p>
    <w:p w14:paraId="5C52AA5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6A5DF1B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INVALUE 10</w:t>
      </w:r>
    </w:p>
    <w:p w14:paraId="310F146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MAXVALUE </w:t>
      </w:r>
      <w:proofErr w:type="gramStart"/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8FB21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AF753E" w14:textId="2C1A7673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33DE2238" wp14:editId="340482CB">
            <wp:extent cx="2514600" cy="47244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1AC69" w14:textId="77777777" w:rsidR="006D4461" w:rsidRDefault="006D4461" w:rsidP="000C29A7">
      <w:pPr>
        <w:spacing w:after="0"/>
      </w:pPr>
    </w:p>
    <w:p w14:paraId="67AFE64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6222ED9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3_02</w:t>
      </w:r>
    </w:p>
    <w:p w14:paraId="7102917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erating the Next Sequence Value.</w:t>
      </w:r>
    </w:p>
    <w:p w14:paraId="0A93CF5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6384E96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FA2CB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249259B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87ED3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02A3170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B6C05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FE3CF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760C1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ing the Next Sequence Value</w:t>
      </w:r>
    </w:p>
    <w:p w14:paraId="2DBB0DA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display 14, 15, NULL.</w:t>
      </w:r>
    </w:p>
    <w:p w14:paraId="7C0768B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last statement will show the error message</w:t>
      </w:r>
    </w:p>
    <w:p w14:paraId="4349961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it </w:t>
      </w:r>
      <w:proofErr w:type="gramStart"/>
      <w:r>
        <w:rPr>
          <w:rFonts w:ascii="Consolas" w:hAnsi="Consolas"/>
          <w:color w:val="008000"/>
          <w:sz w:val="18"/>
          <w:szCs w:val="18"/>
        </w:rPr>
        <w:t>reac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ts max value limit.</w:t>
      </w:r>
    </w:p>
    <w:p w14:paraId="790FC73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Msg 11728, Level 16, State 1, Line 167</w:t>
      </w:r>
    </w:p>
    <w:p w14:paraId="6D59B70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sequence object 'SequenceObj3' has reached</w:t>
      </w:r>
    </w:p>
    <w:p w14:paraId="25CEACA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s minimum or maximum value.</w:t>
      </w:r>
    </w:p>
    <w:p w14:paraId="04C2764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start the sequence object to</w:t>
      </w:r>
    </w:p>
    <w:p w14:paraId="33408C6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low new values to be generated.</w:t>
      </w:r>
    </w:p>
    <w:p w14:paraId="4E57735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F05FE5" w14:textId="54B9EB9F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6BD37C4F" wp14:editId="2E56D86F">
            <wp:extent cx="1478280" cy="1051560"/>
            <wp:effectExtent l="0" t="0" r="7620" b="0"/>
            <wp:docPr id="11" name="Picture 1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B89C4" w14:textId="3C21B3D2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2B54C4DB" wp14:editId="7CAAB654">
            <wp:extent cx="5274310" cy="2813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0F92C" w14:textId="77777777" w:rsidR="006D4461" w:rsidRDefault="006D4461" w:rsidP="000C29A7">
      <w:pPr>
        <w:spacing w:after="0"/>
      </w:pPr>
    </w:p>
    <w:p w14:paraId="1963E614" w14:textId="77777777" w:rsidR="006D4461" w:rsidRDefault="006D4461" w:rsidP="000C29A7">
      <w:pPr>
        <w:spacing w:after="0"/>
      </w:pPr>
      <w:r>
        <w:rPr>
          <w:sz w:val="36"/>
          <w:szCs w:val="36"/>
        </w:rPr>
        <w:t>1.4. MINVALUE, MAXVALUE and CYCLE of Sequence object</w:t>
      </w:r>
    </w:p>
    <w:p w14:paraId="287E3F9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</w:t>
      </w:r>
    </w:p>
    <w:p w14:paraId="0E5B6CA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4</w:t>
      </w:r>
    </w:p>
    <w:p w14:paraId="646373B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, MAXVALUE and CYCLE of Sequence object</w:t>
      </w:r>
    </w:p>
    <w:p w14:paraId="565A3C4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5EC6FD4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4_01</w:t>
      </w:r>
    </w:p>
    <w:p w14:paraId="12EF814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ecrementing SEQUENCE object if exist, otherwise create it.</w:t>
      </w:r>
    </w:p>
    <w:p w14:paraId="0940787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starts with 14 and increments by 1</w:t>
      </w:r>
    </w:p>
    <w:p w14:paraId="095AFD2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 is 10, MAXVALUE is 15, Set CYCLE property.</w:t>
      </w:r>
    </w:p>
    <w:p w14:paraId="02AE54F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4FDC65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46ADFBA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9CFC2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081677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6BF6A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E2798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5DECFE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r>
        <w:rPr>
          <w:rFonts w:ascii="Consolas" w:hAnsi="Consolas"/>
          <w:sz w:val="18"/>
          <w:szCs w:val="18"/>
        </w:rPr>
        <w:t>SequenceObj4</w:t>
      </w:r>
    </w:p>
    <w:p w14:paraId="20598CC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267AE3E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4</w:t>
      </w:r>
    </w:p>
    <w:p w14:paraId="5386939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6CD93DA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INVALUE 10</w:t>
      </w:r>
    </w:p>
    <w:p w14:paraId="651E3CA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AXVALUE 15</w:t>
      </w:r>
    </w:p>
    <w:p w14:paraId="5409B38D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sz w:val="18"/>
          <w:szCs w:val="18"/>
        </w:rPr>
        <w:t>CYC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39FCBF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A1DAAB" w14:textId="2F11B6F1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6E10DD99" wp14:editId="75F76605">
            <wp:extent cx="2514600" cy="49377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93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E9D3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10F1878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4_02</w:t>
      </w:r>
    </w:p>
    <w:p w14:paraId="1CE8B29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erating the Next Sequence Value.</w:t>
      </w:r>
    </w:p>
    <w:p w14:paraId="26170F7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5DB8F0D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FC532E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5D0FD4D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6520B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19A5A3F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90022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69AED68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68BC6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10B79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5F5B7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ing the Next Sequence Value</w:t>
      </w:r>
    </w:p>
    <w:p w14:paraId="4545C97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display 14, 15, 10, 11.</w:t>
      </w:r>
    </w:p>
    <w:p w14:paraId="214F9CA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3rd statement will reach its max value limit.</w:t>
      </w:r>
    </w:p>
    <w:p w14:paraId="063956C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CYCLE property will</w:t>
      </w:r>
    </w:p>
    <w:p w14:paraId="60C325A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set it to min value which is 10.</w:t>
      </w:r>
    </w:p>
    <w:p w14:paraId="3987455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7BE8C2" w14:textId="0952EC3A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181220D5" wp14:editId="4C343144">
            <wp:extent cx="1554480" cy="2065020"/>
            <wp:effectExtent l="0" t="0" r="7620" b="0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D1F43" w14:textId="77777777" w:rsidR="006D4461" w:rsidRDefault="006D4461" w:rsidP="000C29A7">
      <w:pPr>
        <w:spacing w:after="0"/>
      </w:pPr>
    </w:p>
    <w:p w14:paraId="1FC51D71" w14:textId="77777777" w:rsidR="006D4461" w:rsidRDefault="006D4461" w:rsidP="000C29A7">
      <w:pPr>
        <w:spacing w:after="0"/>
      </w:pPr>
      <w:r>
        <w:rPr>
          <w:sz w:val="36"/>
          <w:szCs w:val="36"/>
        </w:rPr>
        <w:t>1.5. MINVALUE, MAXVALUE and CYCLE of Sequence object</w:t>
      </w:r>
    </w:p>
    <w:p w14:paraId="6807323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</w:t>
      </w:r>
    </w:p>
    <w:p w14:paraId="771D803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5</w:t>
      </w:r>
    </w:p>
    <w:p w14:paraId="41CC352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, MAXVALUE and CYCLE of Sequence object</w:t>
      </w:r>
    </w:p>
    <w:p w14:paraId="521F6F6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1B02C87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1_05_01</w:t>
      </w:r>
    </w:p>
    <w:p w14:paraId="54D27B7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ecrementing SEQUENCE object if exist, otherwise create it.</w:t>
      </w:r>
    </w:p>
    <w:p w14:paraId="29D6669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starts with 14 and increments by 1</w:t>
      </w:r>
    </w:p>
    <w:p w14:paraId="212A356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 is 10, MAXVALUE is 15, Set CYCLE, CACHE 10 property.</w:t>
      </w:r>
    </w:p>
    <w:p w14:paraId="6B4E762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17543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660695A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A8E39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2F03B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AEA61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2606E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E3001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r>
        <w:rPr>
          <w:rFonts w:ascii="Consolas" w:hAnsi="Consolas"/>
          <w:sz w:val="18"/>
          <w:szCs w:val="18"/>
        </w:rPr>
        <w:t>SequenceObj5</w:t>
      </w:r>
    </w:p>
    <w:p w14:paraId="6087531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28B5FF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4</w:t>
      </w:r>
    </w:p>
    <w:p w14:paraId="77EC581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0FB9B3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INVALUE 10</w:t>
      </w:r>
    </w:p>
    <w:p w14:paraId="0F7F077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AXVALUE 15</w:t>
      </w:r>
    </w:p>
    <w:p w14:paraId="174E42B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CYCLE</w:t>
      </w:r>
    </w:p>
    <w:p w14:paraId="3061275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CACHE </w:t>
      </w:r>
      <w:proofErr w:type="gramStart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2F006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830754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CHE 10</w:t>
      </w:r>
    </w:p>
    <w:p w14:paraId="160FB4D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che means the value is temporarily saved in the memory instead of disk.</w:t>
      </w:r>
    </w:p>
    <w:p w14:paraId="7398FDE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mproves performance.</w:t>
      </w:r>
    </w:p>
    <w:p w14:paraId="4F51A5C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CHE 10 means to create the sequence object with 10 values cached.</w:t>
      </w:r>
    </w:p>
    <w:p w14:paraId="0A512D0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11th value is requested,</w:t>
      </w:r>
    </w:p>
    <w:p w14:paraId="6739B47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next 10 values will be cached again.</w:t>
      </w:r>
    </w:p>
    <w:p w14:paraId="2BCE3A2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992DEE" w14:textId="40432DE5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0A8254BD" wp14:editId="59F8FE5D">
            <wp:extent cx="2522220" cy="51206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512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3B571" w14:textId="77777777" w:rsidR="006D4461" w:rsidRDefault="006D4461" w:rsidP="000C29A7">
      <w:pPr>
        <w:spacing w:after="0"/>
      </w:pPr>
    </w:p>
    <w:p w14:paraId="33D46972" w14:textId="77777777" w:rsidR="006D4461" w:rsidRDefault="006D4461" w:rsidP="000C29A7">
      <w:pPr>
        <w:spacing w:after="0"/>
      </w:pPr>
      <w:r>
        <w:rPr>
          <w:sz w:val="36"/>
          <w:szCs w:val="36"/>
        </w:rPr>
        <w:t>1.6. Clean up</w:t>
      </w:r>
    </w:p>
    <w:p w14:paraId="76DE197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</w:t>
      </w:r>
    </w:p>
    <w:p w14:paraId="41850A3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133_06</w:t>
      </w:r>
    </w:p>
    <w:p w14:paraId="27E6654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4CC7571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1663E29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F8BCA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31695D6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312E5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CC2F2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39B9B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95A2EE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98400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16DD35E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69548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46DBA93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F6657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EA0381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948F8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52878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26387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5750C85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1231B7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4AE12D8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9C353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B32A8A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73F7FA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FD17C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86CF1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1FC47BD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FD03EC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03041C74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C4334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F114C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B6CDD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029541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24BFA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DD8FF6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08CAB97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39896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E5934B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47694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9FAA9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60CAE9" w14:textId="77777777" w:rsidR="006D4461" w:rsidRDefault="006D4461" w:rsidP="000C29A7">
      <w:pPr>
        <w:spacing w:after="0"/>
      </w:pPr>
    </w:p>
    <w:p w14:paraId="0D5514E1" w14:textId="77777777" w:rsidR="006D4461" w:rsidRDefault="006D4461" w:rsidP="000C29A7">
      <w:pPr>
        <w:spacing w:after="0"/>
      </w:pPr>
    </w:p>
    <w:p w14:paraId="140EB31D" w14:textId="77777777" w:rsidR="006D4461" w:rsidRDefault="006D4461" w:rsidP="000C29A7">
      <w:pPr>
        <w:spacing w:after="0"/>
      </w:pPr>
    </w:p>
    <w:p w14:paraId="12FA1BEE" w14:textId="77777777" w:rsidR="006D4461" w:rsidRDefault="006D4461" w:rsidP="000C29A7">
      <w:pPr>
        <w:spacing w:after="0"/>
      </w:pPr>
    </w:p>
    <w:p w14:paraId="200E3C60" w14:textId="77777777" w:rsidR="006D4461" w:rsidRDefault="006D4461" w:rsidP="000C29A7">
      <w:pPr>
        <w:spacing w:after="0"/>
      </w:pPr>
    </w:p>
    <w:p w14:paraId="5D2EEA37" w14:textId="77777777" w:rsidR="006D4461" w:rsidRDefault="006D4461" w:rsidP="000C29A7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SequenceAndIdentity</w:t>
      </w:r>
      <w:proofErr w:type="spellEnd"/>
    </w:p>
    <w:p w14:paraId="6BDC3AC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AC8260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SequenceAndIdentity</w:t>
      </w:r>
    </w:p>
    <w:p w14:paraId="6B68DCC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0EB65B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1AABF3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E76FD6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 V.S. Identity property</w:t>
      </w:r>
    </w:p>
    <w:p w14:paraId="55E4DA8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7A0FD2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1.</w:t>
      </w:r>
    </w:p>
    <w:p w14:paraId="061DC32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3ED36E4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503B6B5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column property and</w:t>
      </w:r>
    </w:p>
    <w:p w14:paraId="1291F3F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only be used in the Table column.</w:t>
      </w:r>
    </w:p>
    <w:p w14:paraId="04496B9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0FB1CC1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32F02DD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user-defined database object.</w:t>
      </w:r>
    </w:p>
    <w:p w14:paraId="431C02A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be shared by multiple tables.</w:t>
      </w:r>
    </w:p>
    <w:p w14:paraId="249F71B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13D9CB7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55FCCE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2.</w:t>
      </w:r>
    </w:p>
    <w:p w14:paraId="6745967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73AAEC9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7F4312A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generate the next identity value</w:t>
      </w:r>
    </w:p>
    <w:p w14:paraId="4B2F7AB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ly when using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7782B30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6C1B5F3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Name</w:t>
      </w:r>
      <w:proofErr w:type="spellEnd"/>
    </w:p>
    <w:p w14:paraId="711FF5F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722C588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use 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2A4E063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e the next sequence value.</w:t>
      </w:r>
    </w:p>
    <w:p w14:paraId="0E525D7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not necessary to use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08D7F85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605E18B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4E6DD6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3.</w:t>
      </w:r>
    </w:p>
    <w:p w14:paraId="77C97A3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07632F4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0318BA57" w14:textId="77777777" w:rsidR="006D4461" w:rsidRDefault="006D4461" w:rsidP="000C29A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t Max and Min value.</w:t>
      </w:r>
    </w:p>
    <w:p w14:paraId="66B15A6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ax and Min value depend on the column data type.</w:t>
      </w:r>
    </w:p>
    <w:p w14:paraId="3CE5B6C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</w:t>
      </w:r>
    </w:p>
    <w:p w14:paraId="53A1B1D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 </w:t>
      </w:r>
    </w:p>
    <w:p w14:paraId="7D30F5E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set Max and Min value.</w:t>
      </w:r>
    </w:p>
    <w:p w14:paraId="5A5756F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Max and Min value depend on</w:t>
      </w:r>
    </w:p>
    <w:p w14:paraId="63B13CA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ce object data type.</w:t>
      </w:r>
    </w:p>
    <w:p w14:paraId="21704EC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6C8ACAA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238E83B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4.</w:t>
      </w:r>
    </w:p>
    <w:p w14:paraId="2D603CA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1.</w:t>
      </w:r>
    </w:p>
    <w:p w14:paraId="6002BFF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648B012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s no CYCLE option</w:t>
      </w:r>
    </w:p>
    <w:p w14:paraId="43B9201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automatically restart the identity values.</w:t>
      </w:r>
    </w:p>
    <w:p w14:paraId="30121A0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2.</w:t>
      </w:r>
    </w:p>
    <w:p w14:paraId="417C82E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60B709B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use CYCLE option</w:t>
      </w:r>
    </w:p>
    <w:p w14:paraId="68FCD95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automatically restart</w:t>
      </w:r>
    </w:p>
    <w:p w14:paraId="4729F3D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max value (for incrementing sequence object) or</w:t>
      </w:r>
    </w:p>
    <w:p w14:paraId="2F7C127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n value (for decrementing sequence object) is reached.</w:t>
      </w:r>
    </w:p>
    <w:p w14:paraId="45DC274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DBD1C5" w14:textId="77777777" w:rsidR="006D4461" w:rsidRDefault="006D4461" w:rsidP="000C29A7">
      <w:pPr>
        <w:spacing w:after="0"/>
      </w:pPr>
    </w:p>
    <w:p w14:paraId="710B3985" w14:textId="77777777" w:rsidR="006D4461" w:rsidRDefault="006D4461" w:rsidP="000C29A7">
      <w:pPr>
        <w:spacing w:after="0"/>
      </w:pPr>
      <w:r>
        <w:rPr>
          <w:sz w:val="36"/>
          <w:szCs w:val="36"/>
        </w:rPr>
        <w:t>2.1. Sequence object V.S. Identity property</w:t>
      </w:r>
    </w:p>
    <w:p w14:paraId="56AAA40B" w14:textId="77777777" w:rsidR="006D4461" w:rsidRDefault="006D4461" w:rsidP="000C29A7">
      <w:pPr>
        <w:spacing w:after="0"/>
      </w:pPr>
    </w:p>
    <w:p w14:paraId="6B64163B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9B5C64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1</w:t>
      </w:r>
    </w:p>
    <w:p w14:paraId="4D845A8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992951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76E39D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 V.S. Identity property</w:t>
      </w:r>
    </w:p>
    <w:p w14:paraId="1AAEE16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20ADC0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1.</w:t>
      </w:r>
    </w:p>
    <w:p w14:paraId="35A7D2A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024A4AC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7722BD6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column property and</w:t>
      </w:r>
    </w:p>
    <w:p w14:paraId="0AC8285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only be used in the Table column.</w:t>
      </w:r>
    </w:p>
    <w:p w14:paraId="3BBFF34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4DE4158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421A9AC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user-defined database object.</w:t>
      </w:r>
    </w:p>
    <w:p w14:paraId="11AFDF9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be shared by multiple tables.</w:t>
      </w:r>
    </w:p>
    <w:p w14:paraId="232178E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627EF9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 V.S. Identity property</w:t>
      </w:r>
    </w:p>
    <w:p w14:paraId="55202EA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EA9B31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2.</w:t>
      </w:r>
    </w:p>
    <w:p w14:paraId="5F48B36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031750C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3082E4B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generate the next identity value</w:t>
      </w:r>
    </w:p>
    <w:p w14:paraId="288E2FE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ly when using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71D1A54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12BFBE7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Name</w:t>
      </w:r>
      <w:proofErr w:type="spellEnd"/>
    </w:p>
    <w:p w14:paraId="60FA8AF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06B1CDE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use 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6E348B7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e the next sequence value.</w:t>
      </w:r>
    </w:p>
    <w:p w14:paraId="70D6C2F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not necessary to use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7A03932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31AD1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</w:t>
      </w:r>
    </w:p>
    <w:p w14:paraId="6AC933E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1_01</w:t>
      </w:r>
    </w:p>
    <w:p w14:paraId="43D9E15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8A6A32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BCD826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1.</w:t>
      </w:r>
    </w:p>
    <w:p w14:paraId="2611947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0B78B52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column property and</w:t>
      </w:r>
    </w:p>
    <w:p w14:paraId="30C9730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only be used in the Table column.</w:t>
      </w:r>
    </w:p>
    <w:p w14:paraId="3B4F9F2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89A58F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2.</w:t>
      </w:r>
    </w:p>
    <w:p w14:paraId="5452D5F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08E82CD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generate the next identity value</w:t>
      </w:r>
    </w:p>
    <w:p w14:paraId="4E0D1D7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Only when using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682FD3D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DDC94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07E6B4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E734A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CDBAFA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EF64D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FCD35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4489C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66414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E229A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652A8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5E1CAF91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D882E9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C6EF87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3EE93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86943C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5F1C22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B20B7D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076F929B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57EFC4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6E961987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5E3C65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2D3F94FB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43340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30D2E1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16DAD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D5CFBA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8F152C" w14:textId="144238C9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44F98378" wp14:editId="62CAAC56">
            <wp:extent cx="1264920" cy="91440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C038A" w14:textId="77777777" w:rsidR="006D4461" w:rsidRDefault="006D4461" w:rsidP="000C29A7">
      <w:pPr>
        <w:spacing w:after="0"/>
      </w:pPr>
    </w:p>
    <w:p w14:paraId="179094B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</w:t>
      </w:r>
    </w:p>
    <w:p w14:paraId="20A5B9D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1_02</w:t>
      </w:r>
    </w:p>
    <w:p w14:paraId="10D7885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96F2A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4E9056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1.</w:t>
      </w:r>
    </w:p>
    <w:p w14:paraId="6A822F5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1F5F096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user-defined database object.</w:t>
      </w:r>
    </w:p>
    <w:p w14:paraId="1BF8845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can be shared by multiple tables.</w:t>
      </w:r>
    </w:p>
    <w:p w14:paraId="27FADCB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DF25F2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2.</w:t>
      </w:r>
    </w:p>
    <w:p w14:paraId="3638382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25CDF3E0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an use 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6911A07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e the next sequence value.</w:t>
      </w:r>
    </w:p>
    <w:p w14:paraId="6445784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not necessary to use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insert a row.</w:t>
      </w:r>
    </w:p>
    <w:p w14:paraId="58250CF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6F6E9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6DF38C2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54651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47B73B1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628E0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EEEECD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00050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CF097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AAB4C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</w:p>
    <w:p w14:paraId="3AE5357E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641F36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2B23549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71EC9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8E49B9" w14:textId="328CA9BE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33355DE6" wp14:editId="61D48F5C">
            <wp:extent cx="2514600" cy="4305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F3B7D" w14:textId="77777777" w:rsidR="006D4461" w:rsidRDefault="006D4461" w:rsidP="000C29A7">
      <w:pPr>
        <w:spacing w:after="0"/>
      </w:pPr>
    </w:p>
    <w:p w14:paraId="6489F8D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1C1CF09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D4643BF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A1B20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537A6D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092A7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1AF5B2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495A2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14B30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260A1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5EAED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6A661957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9E6FC8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D72A80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A3E37E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45B03EF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B2B34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3C94814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82FB25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D9ACF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1CE49A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EBE95A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63F43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9BD51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4BA72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58796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36566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599CD201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031597C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042E42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138958D" w14:textId="77777777" w:rsidR="006D4461" w:rsidRDefault="006D4461" w:rsidP="000C29A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2CDF7B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A5423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48E9C877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4BBC5592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3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2BA1CD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0BEAEE32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3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C0BAE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CECF0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1,2</w:t>
      </w:r>
    </w:p>
    <w:p w14:paraId="62E88E8A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0EB125EB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2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085D6C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04F4C2CB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2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E18EF5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34362319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2Name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ED449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6DD5E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3,4,5</w:t>
      </w:r>
    </w:p>
    <w:p w14:paraId="28B513A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45C0DCBE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2E1396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639F65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E6DF60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9143F1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C6223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1A5F6E" w14:textId="245E3B6A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21600916" wp14:editId="45B0A2B1">
            <wp:extent cx="1432560" cy="1607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BF08E" w14:textId="77777777" w:rsidR="006D4461" w:rsidRDefault="006D4461" w:rsidP="000C29A7">
      <w:pPr>
        <w:spacing w:after="0"/>
      </w:pPr>
    </w:p>
    <w:p w14:paraId="54D8392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06153E2D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77FEEFE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45790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2641102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14B53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1A7959D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78A343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1C1B7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EXT VALUE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6,7,8</w:t>
      </w:r>
    </w:p>
    <w:p w14:paraId="005704DF" w14:textId="77777777" w:rsidR="006D4461" w:rsidRDefault="006D4461" w:rsidP="000C29A7">
      <w:pPr>
        <w:spacing w:after="0"/>
      </w:pPr>
    </w:p>
    <w:p w14:paraId="256281B5" w14:textId="749FC0A5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7C49643C" wp14:editId="5DA095CD">
            <wp:extent cx="1524000" cy="1577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6B40D" w14:textId="77777777" w:rsidR="006D4461" w:rsidRDefault="006D4461" w:rsidP="000C29A7">
      <w:pPr>
        <w:spacing w:after="0"/>
      </w:pPr>
    </w:p>
    <w:p w14:paraId="350640E6" w14:textId="77777777" w:rsidR="006D4461" w:rsidRDefault="006D4461" w:rsidP="000C29A7">
      <w:pPr>
        <w:spacing w:after="0"/>
      </w:pPr>
      <w:r>
        <w:rPr>
          <w:sz w:val="36"/>
          <w:szCs w:val="36"/>
        </w:rPr>
        <w:t>2.2. Sequence object V.S. Identity property</w:t>
      </w:r>
    </w:p>
    <w:p w14:paraId="4BF479C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CF12A1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2</w:t>
      </w:r>
    </w:p>
    <w:p w14:paraId="4AE8FA9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E34AD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 V.S. Identity property</w:t>
      </w:r>
    </w:p>
    <w:p w14:paraId="38BB63A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EB3BC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3.</w:t>
      </w:r>
    </w:p>
    <w:p w14:paraId="66607AD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E562DA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6B223070" w14:textId="77777777" w:rsidR="006D4461" w:rsidRDefault="006D4461" w:rsidP="000C29A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t Max and Min value.</w:t>
      </w:r>
    </w:p>
    <w:p w14:paraId="19A9318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ax and Min value depend on the column data type.</w:t>
      </w:r>
    </w:p>
    <w:p w14:paraId="0ADEA14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9DCE27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 </w:t>
      </w:r>
    </w:p>
    <w:p w14:paraId="49E92E1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set Max and Min value.</w:t>
      </w:r>
    </w:p>
    <w:p w14:paraId="11995AE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the Max and Min value depend on</w:t>
      </w:r>
    </w:p>
    <w:p w14:paraId="43404A9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ce object data type.</w:t>
      </w:r>
    </w:p>
    <w:p w14:paraId="147B8A4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6274C1C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43BA08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fferent 4.</w:t>
      </w:r>
    </w:p>
    <w:p w14:paraId="6E8B1B3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99FC63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entity property</w:t>
      </w:r>
    </w:p>
    <w:p w14:paraId="3184703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as no CYCLE option</w:t>
      </w:r>
    </w:p>
    <w:p w14:paraId="40D1E35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automatically restart the identity values.</w:t>
      </w:r>
    </w:p>
    <w:p w14:paraId="4F0A857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1B048A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quence object</w:t>
      </w:r>
    </w:p>
    <w:p w14:paraId="42DF2D1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use CYCLE option</w:t>
      </w:r>
    </w:p>
    <w:p w14:paraId="06D2AF9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automatically restart</w:t>
      </w:r>
    </w:p>
    <w:p w14:paraId="5BA6151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max value (for incrementing sequence object) or</w:t>
      </w:r>
    </w:p>
    <w:p w14:paraId="0D83A471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n value (for decrementing sequence object) is reached.</w:t>
      </w:r>
    </w:p>
    <w:p w14:paraId="0E48466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C20F4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00D1B8B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2_01</w:t>
      </w:r>
    </w:p>
    <w:p w14:paraId="08A72F3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, MAXVALUE and CYCLE of Sequence object</w:t>
      </w:r>
    </w:p>
    <w:p w14:paraId="10CB7E25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ecrementing SEQUENCE object if exist, otherwise create it.</w:t>
      </w:r>
    </w:p>
    <w:p w14:paraId="69B307A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t starts with 14 and increments by 1</w:t>
      </w:r>
    </w:p>
    <w:p w14:paraId="1439685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NVALUE is 10, MAXVALUE is 15, Set CYCLE property.</w:t>
      </w:r>
    </w:p>
    <w:p w14:paraId="7964016E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97CB8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3667C98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ABA89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70AE6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DFB30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E41F4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91043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r>
        <w:rPr>
          <w:rFonts w:ascii="Consolas" w:hAnsi="Consolas"/>
          <w:sz w:val="18"/>
          <w:szCs w:val="18"/>
        </w:rPr>
        <w:t>SequenceObj4</w:t>
      </w:r>
    </w:p>
    <w:p w14:paraId="2B5BA3E0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5AA7F7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TA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sz w:val="18"/>
          <w:szCs w:val="18"/>
        </w:rPr>
        <w:t>14</w:t>
      </w:r>
    </w:p>
    <w:p w14:paraId="28E825A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INCREM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6CF997F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INVALUE 10</w:t>
      </w:r>
    </w:p>
    <w:p w14:paraId="3E46C05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MAXVALUE 15</w:t>
      </w:r>
    </w:p>
    <w:p w14:paraId="3B4D5751" w14:textId="77777777" w:rsidR="006D4461" w:rsidRDefault="006D4461" w:rsidP="000C29A7">
      <w:pPr>
        <w:spacing w:after="0"/>
      </w:pPr>
      <w:proofErr w:type="gramStart"/>
      <w:r>
        <w:rPr>
          <w:rFonts w:ascii="Consolas" w:hAnsi="Consolas"/>
          <w:sz w:val="18"/>
          <w:szCs w:val="18"/>
        </w:rPr>
        <w:t>CYC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1BA17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0ECA78" w14:textId="74CA4C83" w:rsidR="006D4461" w:rsidRDefault="006D4461" w:rsidP="000C29A7">
      <w:pPr>
        <w:spacing w:after="0"/>
      </w:pPr>
      <w:r>
        <w:rPr>
          <w:noProof/>
        </w:rPr>
        <w:lastRenderedPageBreak/>
        <w:drawing>
          <wp:inline distT="0" distB="0" distL="0" distR="0" wp14:anchorId="26974A6F" wp14:editId="55248334">
            <wp:extent cx="2446020" cy="4488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448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A2ED2" w14:textId="77777777" w:rsidR="006D4461" w:rsidRDefault="006D4461" w:rsidP="000C29A7">
      <w:pPr>
        <w:spacing w:after="0"/>
      </w:pPr>
    </w:p>
    <w:p w14:paraId="5062DDD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</w:t>
      </w:r>
    </w:p>
    <w:p w14:paraId="7BE67499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2_02</w:t>
      </w:r>
    </w:p>
    <w:p w14:paraId="53140173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erating the Next Sequence Value.</w:t>
      </w:r>
    </w:p>
    <w:p w14:paraId="418879F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2BBB9C6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6BBA36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5AD39C8E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29E5D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7963B61B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4E28D2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</w:p>
    <w:p w14:paraId="2E809FD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809A4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AB6A5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1BC4A4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nerating the Next Sequence Value</w:t>
      </w:r>
    </w:p>
    <w:p w14:paraId="5653A3B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display 14, 15, 10, 11.</w:t>
      </w:r>
    </w:p>
    <w:p w14:paraId="61BD738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3rd statement will reach its max value limit.</w:t>
      </w:r>
    </w:p>
    <w:p w14:paraId="3C061B7F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CYCLE property will</w:t>
      </w:r>
    </w:p>
    <w:p w14:paraId="5159B0FA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set it to min value which is 10.</w:t>
      </w:r>
    </w:p>
    <w:p w14:paraId="78E7387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6F1329" w14:textId="6A80E5CE" w:rsidR="006D4461" w:rsidRDefault="006D4461" w:rsidP="000C29A7">
      <w:pPr>
        <w:spacing w:after="0"/>
      </w:pPr>
      <w:r>
        <w:rPr>
          <w:noProof/>
        </w:rPr>
        <w:drawing>
          <wp:inline distT="0" distB="0" distL="0" distR="0" wp14:anchorId="150F48E3" wp14:editId="7F654123">
            <wp:extent cx="1508760" cy="2080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F0090" w14:textId="77777777" w:rsidR="006D4461" w:rsidRDefault="006D4461" w:rsidP="000C29A7">
      <w:pPr>
        <w:spacing w:after="0"/>
      </w:pPr>
    </w:p>
    <w:p w14:paraId="2D0540AC" w14:textId="77777777" w:rsidR="006D4461" w:rsidRDefault="006D4461" w:rsidP="000C29A7">
      <w:pPr>
        <w:spacing w:after="0"/>
      </w:pPr>
      <w:r>
        <w:rPr>
          <w:sz w:val="36"/>
          <w:szCs w:val="36"/>
        </w:rPr>
        <w:t>2.3. Clean up</w:t>
      </w:r>
    </w:p>
    <w:p w14:paraId="3D8ECE57" w14:textId="77777777" w:rsidR="006D4461" w:rsidRDefault="006D4461" w:rsidP="000C29A7">
      <w:pPr>
        <w:spacing w:after="0"/>
      </w:pPr>
    </w:p>
    <w:p w14:paraId="2A8EC0DD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189AF48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8_02_03</w:t>
      </w:r>
    </w:p>
    <w:p w14:paraId="5A16448E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350EEE7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2E9DC4C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0B53B49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3B013B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F2510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1ADCFF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9CF49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60D39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A16C24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8BE94B2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SEQUENCE object if exist</w:t>
      </w:r>
    </w:p>
    <w:p w14:paraId="125B2E8F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F15D8C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1429FFF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A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4C9C7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1C3C61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equenceObj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452E54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0F253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1424AC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06CFA4F8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F8605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1949D74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695FA8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E8774D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99460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2034C3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94FBD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8E99F6" w14:textId="77777777" w:rsidR="006D4461" w:rsidRDefault="006D4461" w:rsidP="000C29A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9B53BF3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C99AF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94BC137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4024A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CA49E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81B786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6A67A4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170839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A3401B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DF3E00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quences</w:t>
      </w:r>
      <w:proofErr w:type="spellEnd"/>
      <w:proofErr w:type="gramEnd"/>
    </w:p>
    <w:p w14:paraId="665A58F2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quenceObj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1318A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EA679BD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equenceObj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994025" w14:textId="77777777" w:rsidR="006D4461" w:rsidRDefault="006D4461" w:rsidP="000C29A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3EA847" w14:textId="77777777" w:rsidR="006D4461" w:rsidRDefault="006D4461" w:rsidP="000C29A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6D4461" w:rsidSect="00027B9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4319FE" w14:textId="77777777" w:rsidR="00D17DEF" w:rsidRDefault="00D17DEF" w:rsidP="002F7523">
      <w:pPr>
        <w:spacing w:after="0" w:line="240" w:lineRule="auto"/>
      </w:pPr>
      <w:r>
        <w:separator/>
      </w:r>
    </w:p>
  </w:endnote>
  <w:endnote w:type="continuationSeparator" w:id="0">
    <w:p w14:paraId="06BD3E49" w14:textId="77777777" w:rsidR="00D17DEF" w:rsidRDefault="00D17DE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488D7" w14:textId="77777777" w:rsidR="00D17DEF" w:rsidRDefault="00D17DEF" w:rsidP="002F7523">
      <w:pPr>
        <w:spacing w:after="0" w:line="240" w:lineRule="auto"/>
      </w:pPr>
      <w:r>
        <w:separator/>
      </w:r>
    </w:p>
  </w:footnote>
  <w:footnote w:type="continuationSeparator" w:id="0">
    <w:p w14:paraId="02963D49" w14:textId="77777777" w:rsidR="00D17DEF" w:rsidRDefault="00D17DE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QLSlkaWQMJMSUcpOLW4ODM/D6TAsBYAsSI47ywAAAA="/>
  </w:docVars>
  <w:rsids>
    <w:rsidRoot w:val="00934FCE"/>
    <w:rsid w:val="00027B96"/>
    <w:rsid w:val="00072656"/>
    <w:rsid w:val="00075F7C"/>
    <w:rsid w:val="00084122"/>
    <w:rsid w:val="000B32CE"/>
    <w:rsid w:val="000C29A7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6BC5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05FC7"/>
    <w:rsid w:val="00515464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4461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83F60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A02ED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17DEF"/>
    <w:rsid w:val="00D21573"/>
    <w:rsid w:val="00D75ABB"/>
    <w:rsid w:val="00D80C71"/>
    <w:rsid w:val="00D843E1"/>
    <w:rsid w:val="00D862EF"/>
    <w:rsid w:val="00DB5480"/>
    <w:rsid w:val="00DD085C"/>
    <w:rsid w:val="00DD26E9"/>
    <w:rsid w:val="00DD40F5"/>
    <w:rsid w:val="00DF33AF"/>
    <w:rsid w:val="00E137B9"/>
    <w:rsid w:val="00E50F13"/>
    <w:rsid w:val="00E63AC8"/>
    <w:rsid w:val="00EB08F5"/>
    <w:rsid w:val="00F22DCC"/>
    <w:rsid w:val="00F32736"/>
    <w:rsid w:val="00F60962"/>
    <w:rsid w:val="00F66430"/>
    <w:rsid w:val="00F93144"/>
    <w:rsid w:val="00FA41FB"/>
    <w:rsid w:val="00FA5F92"/>
    <w:rsid w:val="00FE2318"/>
    <w:rsid w:val="00FE2592"/>
    <w:rsid w:val="00FF0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3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3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0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5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9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3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6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63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5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9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7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5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5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5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7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5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5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7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6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7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7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99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33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4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8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7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2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724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8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7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4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6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0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0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4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0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0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7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1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76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84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9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1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4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1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8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4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8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7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5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3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4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06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5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8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4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5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7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8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2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9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4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9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3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87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5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7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7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19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02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83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3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58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9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1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0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3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6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5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0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2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1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8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4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6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1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9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2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4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8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docs.microsoft.com/en-us/sql/t-sql/statements/create-sequence-transact-sq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1</Pages>
  <Words>3267</Words>
  <Characters>18625</Characters>
  <Application>Microsoft Office Word</Application>
  <DocSecurity>0</DocSecurity>
  <Lines>155</Lines>
  <Paragraphs>43</Paragraphs>
  <ScaleCrop>false</ScaleCrop>
  <Company/>
  <LinksUpToDate>false</LinksUpToDate>
  <CharactersWithSpaces>2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3</cp:revision>
  <dcterms:created xsi:type="dcterms:W3CDTF">2020-06-13T10:05:00Z</dcterms:created>
  <dcterms:modified xsi:type="dcterms:W3CDTF">2022-11-13T19:42:00Z</dcterms:modified>
</cp:coreProperties>
</file>